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7C6D37" w14:textId="768E1424" w:rsidR="00BA7E79" w:rsidRPr="00A15B8D" w:rsidRDefault="00646328" w:rsidP="006A1EFE">
      <w:pPr>
        <w:spacing w:line="276" w:lineRule="auto"/>
        <w:jc w:val="right"/>
        <w:rPr>
          <w:rFonts w:ascii="Segoe UI" w:hAnsi="Segoe UI" w:cs="Segoe UI"/>
          <w:b/>
          <w:bCs/>
          <w:color w:val="806000" w:themeColor="accent4" w:themeShade="80"/>
          <w:sz w:val="36"/>
          <w:szCs w:val="36"/>
        </w:rPr>
      </w:pPr>
      <w:r w:rsidRPr="00A15B8D">
        <w:rPr>
          <w:rFonts w:ascii="Segoe UI" w:hAnsi="Segoe UI" w:cs="Segoe UI"/>
          <w:b/>
          <w:bCs/>
          <w:color w:val="806000" w:themeColor="accent4" w:themeShade="80"/>
          <w:sz w:val="36"/>
          <w:szCs w:val="36"/>
        </w:rPr>
        <w:t>MEETING AGEND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45"/>
        <w:gridCol w:w="1759"/>
        <w:gridCol w:w="1646"/>
      </w:tblGrid>
      <w:tr w:rsidR="00CA718E" w14:paraId="243A4CC6" w14:textId="65EDB1B5" w:rsidTr="00CA718E">
        <w:trPr>
          <w:trHeight w:val="432"/>
        </w:trPr>
        <w:tc>
          <w:tcPr>
            <w:tcW w:w="6645" w:type="dxa"/>
            <w:vMerge w:val="restart"/>
            <w:vAlign w:val="center"/>
          </w:tcPr>
          <w:p w14:paraId="48726366" w14:textId="14002F70" w:rsidR="00CA718E" w:rsidRPr="00CA718E" w:rsidRDefault="00CA718E" w:rsidP="00CA718E">
            <w:pPr>
              <w:pStyle w:val="Header"/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CA718E">
              <w:rPr>
                <w:rFonts w:ascii="Segoe UI" w:hAnsi="Segoe UI" w:cs="Segoe UI"/>
                <w:sz w:val="48"/>
                <w:szCs w:val="48"/>
              </w:rPr>
              <w:fldChar w:fldCharType="begin">
                <w:ffData>
                  <w:name w:val="Text14"/>
                  <w:enabled/>
                  <w:calcOnExit w:val="0"/>
                  <w:textInput>
                    <w:default w:val="[Organization Name]"/>
                  </w:textInput>
                </w:ffData>
              </w:fldChar>
            </w:r>
            <w:bookmarkStart w:id="0" w:name="Text14"/>
            <w:r w:rsidRPr="00CA718E">
              <w:rPr>
                <w:rFonts w:ascii="Segoe UI" w:hAnsi="Segoe UI" w:cs="Segoe UI"/>
                <w:sz w:val="48"/>
                <w:szCs w:val="48"/>
              </w:rPr>
              <w:instrText xml:space="preserve"> FORMTEXT </w:instrText>
            </w:r>
            <w:r w:rsidRPr="00CA718E">
              <w:rPr>
                <w:rFonts w:ascii="Segoe UI" w:hAnsi="Segoe UI" w:cs="Segoe UI"/>
                <w:sz w:val="48"/>
                <w:szCs w:val="48"/>
              </w:rPr>
            </w:r>
            <w:r w:rsidRPr="00CA718E">
              <w:rPr>
                <w:rFonts w:ascii="Segoe UI" w:hAnsi="Segoe UI" w:cs="Segoe UI"/>
                <w:sz w:val="48"/>
                <w:szCs w:val="48"/>
              </w:rPr>
              <w:fldChar w:fldCharType="separate"/>
            </w:r>
            <w:r w:rsidRPr="00CA718E">
              <w:rPr>
                <w:rFonts w:ascii="Segoe UI" w:hAnsi="Segoe UI" w:cs="Segoe UI"/>
                <w:noProof/>
                <w:sz w:val="48"/>
                <w:szCs w:val="48"/>
              </w:rPr>
              <w:t>[Organization Name]</w:t>
            </w:r>
            <w:r w:rsidRPr="00CA718E">
              <w:rPr>
                <w:rFonts w:ascii="Segoe UI" w:hAnsi="Segoe UI" w:cs="Segoe UI"/>
                <w:sz w:val="48"/>
                <w:szCs w:val="48"/>
              </w:rPr>
              <w:fldChar w:fldCharType="end"/>
            </w:r>
            <w:bookmarkEnd w:id="0"/>
          </w:p>
        </w:tc>
        <w:tc>
          <w:tcPr>
            <w:tcW w:w="1759" w:type="dxa"/>
            <w:vAlign w:val="center"/>
          </w:tcPr>
          <w:p w14:paraId="0D30CD22" w14:textId="6CE280C1" w:rsidR="00CA718E" w:rsidRPr="00191940" w:rsidRDefault="00CA718E" w:rsidP="00191940">
            <w:pPr>
              <w:spacing w:line="276" w:lineRule="auto"/>
              <w:jc w:val="right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191940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1646" w:type="dxa"/>
            <w:vAlign w:val="center"/>
          </w:tcPr>
          <w:p w14:paraId="6AC7532E" w14:textId="42F9B4D6" w:rsidR="00CA718E" w:rsidRPr="00191940" w:rsidRDefault="00000000" w:rsidP="00191940">
            <w:pPr>
              <w:spacing w:line="276" w:lineRule="auto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bCs/>
                  <w:color w:val="000000" w:themeColor="text1"/>
                  <w:sz w:val="24"/>
                  <w:szCs w:val="24"/>
                </w:rPr>
                <w:id w:val="-1724363793"/>
                <w:placeholder>
                  <w:docPart w:val="A9B3484228124C79BC6A8EDA890AA0C6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CA718E" w:rsidRPr="00191940">
                  <w:rPr>
                    <w:rFonts w:ascii="Segoe UI" w:hAnsi="Segoe UI" w:cs="Segoe UI"/>
                    <w:b/>
                    <w:bCs/>
                    <w:color w:val="000000" w:themeColor="text1"/>
                    <w:sz w:val="24"/>
                    <w:szCs w:val="24"/>
                  </w:rPr>
                  <w:t>[Date]</w:t>
                </w:r>
              </w:sdtContent>
            </w:sdt>
          </w:p>
        </w:tc>
      </w:tr>
      <w:tr w:rsidR="00CA718E" w14:paraId="73B8F3BC" w14:textId="7BCEF129" w:rsidTr="00CA718E">
        <w:trPr>
          <w:trHeight w:val="432"/>
        </w:trPr>
        <w:tc>
          <w:tcPr>
            <w:tcW w:w="6645" w:type="dxa"/>
            <w:vMerge/>
          </w:tcPr>
          <w:p w14:paraId="54572C7B" w14:textId="77777777" w:rsidR="00CA718E" w:rsidRPr="00191940" w:rsidRDefault="00CA718E" w:rsidP="00191940">
            <w:pPr>
              <w:spacing w:line="276" w:lineRule="auto"/>
              <w:jc w:val="right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759" w:type="dxa"/>
            <w:vAlign w:val="center"/>
          </w:tcPr>
          <w:p w14:paraId="6B9FFCFA" w14:textId="675C207C" w:rsidR="00CA718E" w:rsidRPr="00191940" w:rsidRDefault="00CA718E" w:rsidP="00191940">
            <w:pPr>
              <w:spacing w:line="276" w:lineRule="auto"/>
              <w:jc w:val="right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191940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1646" w:type="dxa"/>
            <w:vAlign w:val="center"/>
          </w:tcPr>
          <w:p w14:paraId="4D06B000" w14:textId="3B919BF8" w:rsidR="00CA718E" w:rsidRPr="000A3CC4" w:rsidRDefault="00CA718E" w:rsidP="00191940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0A3CC4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>
                    <w:default w:val=" [Time]"/>
                  </w:textInput>
                </w:ffData>
              </w:fldChar>
            </w:r>
            <w:bookmarkStart w:id="1" w:name="Text13"/>
            <w:r w:rsidRPr="000A3CC4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0A3CC4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0A3CC4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0A3CC4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 xml:space="preserve"> [Time]</w:t>
            </w:r>
            <w:r w:rsidRPr="000A3CC4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  <w:bookmarkEnd w:id="1"/>
          </w:p>
        </w:tc>
      </w:tr>
      <w:tr w:rsidR="00CA718E" w14:paraId="48B3D8D6" w14:textId="149ABE74" w:rsidTr="00CA718E">
        <w:trPr>
          <w:trHeight w:val="432"/>
        </w:trPr>
        <w:tc>
          <w:tcPr>
            <w:tcW w:w="6645" w:type="dxa"/>
            <w:vMerge/>
          </w:tcPr>
          <w:p w14:paraId="052F36EC" w14:textId="77777777" w:rsidR="00CA718E" w:rsidRPr="00191940" w:rsidRDefault="00CA718E" w:rsidP="00191940">
            <w:pPr>
              <w:spacing w:line="276" w:lineRule="auto"/>
              <w:jc w:val="right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759" w:type="dxa"/>
            <w:vAlign w:val="center"/>
          </w:tcPr>
          <w:p w14:paraId="196B6950" w14:textId="2F52590E" w:rsidR="00CA718E" w:rsidRPr="00191940" w:rsidRDefault="00CA718E" w:rsidP="00191940">
            <w:pPr>
              <w:spacing w:line="276" w:lineRule="auto"/>
              <w:jc w:val="right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191940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Location</w:t>
            </w:r>
            <w:r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1646" w:type="dxa"/>
            <w:vAlign w:val="center"/>
          </w:tcPr>
          <w:p w14:paraId="0F892270" w14:textId="7AD9434F" w:rsidR="00CA718E" w:rsidRPr="00191940" w:rsidRDefault="00CA718E" w:rsidP="00191940">
            <w:pPr>
              <w:spacing w:line="276" w:lineRule="auto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0A3CC4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>
                    <w:default w:val="[Location]"/>
                  </w:textInput>
                </w:ffData>
              </w:fldChar>
            </w:r>
            <w:bookmarkStart w:id="2" w:name="Text12"/>
            <w:r w:rsidRPr="000A3CC4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0A3CC4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0A3CC4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0A3CC4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Location]</w:t>
            </w:r>
            <w:r w:rsidRPr="000A3CC4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  <w:bookmarkEnd w:id="2"/>
          </w:p>
        </w:tc>
      </w:tr>
    </w:tbl>
    <w:p w14:paraId="1DC2C316" w14:textId="77777777" w:rsidR="00CF2587" w:rsidRPr="00170CEE" w:rsidRDefault="0079599B" w:rsidP="00A731F9">
      <w:pPr>
        <w:spacing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170CEE">
        <w:rPr>
          <w:rFonts w:ascii="Segoe UI" w:hAnsi="Segoe UI" w:cs="Segoe UI"/>
          <w:b/>
          <w:bCs/>
          <w:color w:val="000000" w:themeColor="text1"/>
          <w:sz w:val="28"/>
          <w:szCs w:val="28"/>
        </w:rPr>
        <w:t xml:space="preserve">Last meeting </w:t>
      </w:r>
      <w:r w:rsidR="00280966" w:rsidRPr="00170CEE">
        <w:rPr>
          <w:rFonts w:ascii="Segoe UI" w:hAnsi="Segoe UI" w:cs="Segoe UI"/>
          <w:b/>
          <w:bCs/>
          <w:color w:val="000000" w:themeColor="text1"/>
          <w:sz w:val="28"/>
          <w:szCs w:val="28"/>
        </w:rPr>
        <w:t>decision</w:t>
      </w:r>
    </w:p>
    <w:p w14:paraId="04742354" w14:textId="77777777" w:rsidR="00CF2587" w:rsidRPr="00170CEE" w:rsidRDefault="00CF2587" w:rsidP="00CF2587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  <w:b/>
          <w:bCs/>
          <w:color w:val="000000" w:themeColor="text1"/>
          <w:sz w:val="24"/>
          <w:szCs w:val="24"/>
        </w:rPr>
        <w:sectPr w:rsidR="00CF2587" w:rsidRPr="00170CEE" w:rsidSect="00046F6F">
          <w:headerReference w:type="default" r:id="rId8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3B49426E" w14:textId="7555BEE6" w:rsidR="00CF2587" w:rsidRPr="00170CEE" w:rsidRDefault="007520E6" w:rsidP="00CF2587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  <w:b/>
          <w:bCs/>
          <w:color w:val="000000" w:themeColor="text1"/>
          <w:sz w:val="24"/>
          <w:szCs w:val="24"/>
        </w:rPr>
      </w:pPr>
      <w:r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4"/>
            <w:enabled/>
            <w:calcOnExit w:val="0"/>
            <w:textInput>
              <w:default w:val="[Decision]"/>
            </w:textInput>
          </w:ffData>
        </w:fldChar>
      </w:r>
      <w:bookmarkStart w:id="3" w:name="Text4"/>
      <w:r w:rsidRPr="00170CEE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Pr="00170CEE">
        <w:rPr>
          <w:rFonts w:ascii="Segoe UI" w:hAnsi="Segoe UI" w:cs="Segoe UI"/>
          <w:noProof/>
          <w:color w:val="000000" w:themeColor="text1"/>
          <w:sz w:val="24"/>
          <w:szCs w:val="24"/>
        </w:rPr>
        <w:t>[Decision]</w:t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bookmarkEnd w:id="3"/>
      <w:r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CF2587" w:rsidRPr="00170CEE">
        <w:rPr>
          <w:rFonts w:ascii="Segoe UI" w:hAnsi="Segoe UI" w:cs="Segoe UI"/>
          <w:color w:val="000000" w:themeColor="text1"/>
          <w:sz w:val="24"/>
          <w:szCs w:val="24"/>
        </w:rPr>
        <w:t>1</w:t>
      </w:r>
    </w:p>
    <w:p w14:paraId="22ED3D89" w14:textId="16E4BFA6" w:rsidR="00CF2587" w:rsidRPr="00170CEE" w:rsidRDefault="007520E6" w:rsidP="00CF2587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  <w:b/>
          <w:bCs/>
          <w:color w:val="000000" w:themeColor="text1"/>
          <w:sz w:val="24"/>
          <w:szCs w:val="24"/>
        </w:rPr>
      </w:pPr>
      <w:r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4"/>
            <w:enabled/>
            <w:calcOnExit w:val="0"/>
            <w:textInput>
              <w:default w:val="[Decision]"/>
            </w:textInput>
          </w:ffData>
        </w:fldChar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Pr="00170CEE">
        <w:rPr>
          <w:rFonts w:ascii="Segoe UI" w:hAnsi="Segoe UI" w:cs="Segoe UI"/>
          <w:noProof/>
          <w:color w:val="000000" w:themeColor="text1"/>
          <w:sz w:val="24"/>
          <w:szCs w:val="24"/>
        </w:rPr>
        <w:t>[Decision]</w:t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CF2587" w:rsidRPr="00170CEE">
        <w:rPr>
          <w:rFonts w:ascii="Segoe UI" w:hAnsi="Segoe UI" w:cs="Segoe UI"/>
          <w:color w:val="000000" w:themeColor="text1"/>
          <w:sz w:val="24"/>
          <w:szCs w:val="24"/>
        </w:rPr>
        <w:t>2</w:t>
      </w:r>
    </w:p>
    <w:p w14:paraId="6B07DED3" w14:textId="6620B542" w:rsidR="00CF2587" w:rsidRPr="00170CEE" w:rsidRDefault="007520E6" w:rsidP="00CF2587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4"/>
            <w:enabled/>
            <w:calcOnExit w:val="0"/>
            <w:textInput>
              <w:default w:val="[Decision]"/>
            </w:textInput>
          </w:ffData>
        </w:fldChar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Pr="00170CEE">
        <w:rPr>
          <w:rFonts w:ascii="Segoe UI" w:hAnsi="Segoe UI" w:cs="Segoe UI"/>
          <w:noProof/>
          <w:color w:val="000000" w:themeColor="text1"/>
          <w:sz w:val="24"/>
          <w:szCs w:val="24"/>
        </w:rPr>
        <w:t>[Decision]</w:t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CF2587" w:rsidRPr="00170CEE">
        <w:rPr>
          <w:rFonts w:ascii="Segoe UI" w:hAnsi="Segoe UI" w:cs="Segoe UI"/>
          <w:color w:val="000000" w:themeColor="text1"/>
          <w:sz w:val="24"/>
          <w:szCs w:val="24"/>
        </w:rPr>
        <w:t>3</w:t>
      </w:r>
    </w:p>
    <w:p w14:paraId="2DF2DE21" w14:textId="3C500F6B" w:rsidR="004F5663" w:rsidRPr="00170CEE" w:rsidRDefault="007520E6" w:rsidP="00354638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4"/>
            <w:enabled/>
            <w:calcOnExit w:val="0"/>
            <w:textInput>
              <w:default w:val="[Decision]"/>
            </w:textInput>
          </w:ffData>
        </w:fldChar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Pr="00170CEE">
        <w:rPr>
          <w:rFonts w:ascii="Segoe UI" w:hAnsi="Segoe UI" w:cs="Segoe UI"/>
          <w:noProof/>
          <w:color w:val="000000" w:themeColor="text1"/>
          <w:sz w:val="24"/>
          <w:szCs w:val="24"/>
        </w:rPr>
        <w:t>[Decision]</w:t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CF2587" w:rsidRPr="00170CEE">
        <w:rPr>
          <w:rFonts w:ascii="Segoe UI" w:hAnsi="Segoe UI" w:cs="Segoe UI"/>
          <w:color w:val="000000" w:themeColor="text1"/>
          <w:sz w:val="24"/>
          <w:szCs w:val="24"/>
        </w:rPr>
        <w:t>4</w:t>
      </w:r>
    </w:p>
    <w:p w14:paraId="5AE13E84" w14:textId="77777777" w:rsidR="008F3C0B" w:rsidRPr="00170CEE" w:rsidRDefault="008F3C0B" w:rsidP="00046F6F">
      <w:pPr>
        <w:spacing w:line="276" w:lineRule="auto"/>
        <w:rPr>
          <w:rFonts w:ascii="Segoe UI" w:hAnsi="Segoe UI" w:cs="Segoe UI"/>
          <w:b/>
          <w:bCs/>
          <w:color w:val="000000" w:themeColor="text1"/>
          <w:sz w:val="24"/>
          <w:szCs w:val="24"/>
        </w:rPr>
        <w:sectPr w:rsidR="008F3C0B" w:rsidRPr="00170CEE" w:rsidSect="008F3C0B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</w:p>
    <w:p w14:paraId="2344A294" w14:textId="4417A0AE" w:rsidR="00C165B1" w:rsidRPr="00170CEE" w:rsidRDefault="00B037F9" w:rsidP="00B8576F">
      <w:pPr>
        <w:spacing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  <w:sectPr w:rsidR="00C165B1" w:rsidRPr="00170CEE" w:rsidSect="00CF2587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  <w:r w:rsidRPr="00170CEE">
        <w:rPr>
          <w:rFonts w:ascii="Segoe UI" w:hAnsi="Segoe UI" w:cs="Segoe UI"/>
          <w:b/>
          <w:bCs/>
          <w:color w:val="000000" w:themeColor="text1"/>
          <w:sz w:val="28"/>
          <w:szCs w:val="28"/>
        </w:rPr>
        <w:t>Attendance</w:t>
      </w:r>
    </w:p>
    <w:bookmarkStart w:id="4" w:name="_Hlk135392275"/>
    <w:bookmarkStart w:id="5" w:name="_Hlk135158265"/>
    <w:p w14:paraId="6C8ADC4E" w14:textId="053E6AEA" w:rsidR="00AB15AF" w:rsidRPr="00170CEE" w:rsidRDefault="00000000" w:rsidP="00B8576F">
      <w:pPr>
        <w:spacing w:after="0" w:line="276" w:lineRule="auto"/>
        <w:ind w:left="450"/>
        <w:rPr>
          <w:rFonts w:ascii="Segoe UI" w:hAnsi="Segoe UI" w:cs="Segoe UI"/>
          <w:color w:val="000000" w:themeColor="text1"/>
          <w:sz w:val="24"/>
          <w:szCs w:val="24"/>
        </w:rPr>
      </w:pP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710617750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3B7B31" w:rsidRPr="00170CEE">
            <w:rPr>
              <w:rFonts w:ascii="Segoe UI" w:hAnsi="Segoe UI" w:cs="Segoe UI"/>
              <w:color w:val="000000" w:themeColor="text1"/>
              <w:sz w:val="24"/>
              <w:szCs w:val="24"/>
            </w:rPr>
            <w:sym w:font="Wingdings" w:char="F0A8"/>
          </w:r>
        </w:sdtContent>
      </w:sdt>
      <w:bookmarkEnd w:id="4"/>
      <w:r w:rsidR="00CB0454"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bookmarkStart w:id="6" w:name="Text6"/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AB15AF" w:rsidRPr="00170CEE">
        <w:rPr>
          <w:rFonts w:ascii="Segoe UI" w:hAnsi="Segoe UI" w:cs="Segoe UI"/>
          <w:noProof/>
          <w:color w:val="000000" w:themeColor="text1"/>
          <w:sz w:val="24"/>
          <w:szCs w:val="24"/>
        </w:rPr>
        <w:t>[Name]</w: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bookmarkEnd w:id="6"/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</w:p>
    <w:p w14:paraId="139FC86D" w14:textId="6F55DC8B" w:rsidR="00AB15AF" w:rsidRPr="00170CEE" w:rsidRDefault="00000000" w:rsidP="00B8576F">
      <w:pPr>
        <w:spacing w:after="0" w:line="276" w:lineRule="auto"/>
        <w:ind w:left="450"/>
        <w:rPr>
          <w:rFonts w:ascii="Segoe UI" w:hAnsi="Segoe UI" w:cs="Segoe UI"/>
          <w:color w:val="000000" w:themeColor="text1"/>
          <w:sz w:val="24"/>
          <w:szCs w:val="24"/>
        </w:rPr>
      </w:pP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-630782321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753BEF" w:rsidRPr="00170CEE">
            <w:rPr>
              <w:rFonts w:ascii="Segoe UI" w:hAnsi="Segoe UI" w:cs="Segoe UI"/>
              <w:color w:val="000000" w:themeColor="text1"/>
              <w:sz w:val="24"/>
              <w:szCs w:val="24"/>
            </w:rPr>
            <w:sym w:font="Wingdings" w:char="F0A8"/>
          </w:r>
        </w:sdtContent>
      </w:sdt>
      <w:r w:rsidR="00753BEF"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AB15AF" w:rsidRPr="00170CEE">
        <w:rPr>
          <w:rFonts w:ascii="Segoe UI" w:hAnsi="Segoe UI" w:cs="Segoe UI"/>
          <w:noProof/>
          <w:color w:val="000000" w:themeColor="text1"/>
          <w:sz w:val="24"/>
          <w:szCs w:val="24"/>
        </w:rPr>
        <w:t>[Name]</w: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</w:p>
    <w:p w14:paraId="65CBC694" w14:textId="6FC55AA4" w:rsidR="00AB15AF" w:rsidRPr="00170CEE" w:rsidRDefault="00000000" w:rsidP="00B8576F">
      <w:pPr>
        <w:spacing w:after="0" w:line="276" w:lineRule="auto"/>
        <w:ind w:left="450"/>
        <w:rPr>
          <w:rFonts w:ascii="Segoe UI" w:hAnsi="Segoe UI" w:cs="Segoe UI"/>
          <w:color w:val="000000" w:themeColor="text1"/>
          <w:sz w:val="24"/>
          <w:szCs w:val="24"/>
        </w:rPr>
      </w:pP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-1745560632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753BEF" w:rsidRPr="00170CEE">
            <w:rPr>
              <w:rFonts w:ascii="Segoe UI" w:hAnsi="Segoe UI" w:cs="Segoe UI"/>
              <w:color w:val="000000" w:themeColor="text1"/>
              <w:sz w:val="24"/>
              <w:szCs w:val="24"/>
            </w:rPr>
            <w:sym w:font="Wingdings" w:char="F0A8"/>
          </w:r>
        </w:sdtContent>
      </w:sdt>
      <w:r w:rsidR="00753BEF"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AB15AF" w:rsidRPr="00170CEE">
        <w:rPr>
          <w:rFonts w:ascii="Segoe UI" w:hAnsi="Segoe UI" w:cs="Segoe UI"/>
          <w:noProof/>
          <w:color w:val="000000" w:themeColor="text1"/>
          <w:sz w:val="24"/>
          <w:szCs w:val="24"/>
        </w:rPr>
        <w:t>[Name]</w: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</w:p>
    <w:p w14:paraId="558E0DA8" w14:textId="309D394F" w:rsidR="00AB15AF" w:rsidRPr="00170CEE" w:rsidRDefault="00B8576F" w:rsidP="000E1C19">
      <w:pPr>
        <w:spacing w:after="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     </w:t>
      </w: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-362513154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753BEF" w:rsidRPr="00170CEE">
            <w:rPr>
              <w:rFonts w:ascii="Segoe UI" w:hAnsi="Segoe UI" w:cs="Segoe UI"/>
              <w:color w:val="000000" w:themeColor="text1"/>
              <w:sz w:val="24"/>
              <w:szCs w:val="24"/>
            </w:rPr>
            <w:sym w:font="Wingdings" w:char="F0A8"/>
          </w:r>
        </w:sdtContent>
      </w:sdt>
      <w:r w:rsidR="00753BEF"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AB15AF" w:rsidRPr="00170CEE">
        <w:rPr>
          <w:rFonts w:ascii="Segoe UI" w:hAnsi="Segoe UI" w:cs="Segoe UI"/>
          <w:noProof/>
          <w:color w:val="000000" w:themeColor="text1"/>
          <w:sz w:val="24"/>
          <w:szCs w:val="24"/>
        </w:rPr>
        <w:t>[Name]</w: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</w:p>
    <w:p w14:paraId="48F67B2B" w14:textId="7896147F" w:rsidR="00AB15AF" w:rsidRPr="00170CEE" w:rsidRDefault="00B8576F" w:rsidP="000E1C19">
      <w:pPr>
        <w:spacing w:after="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     </w:t>
      </w: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-448773198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753BEF" w:rsidRPr="00170CEE">
            <w:rPr>
              <w:rFonts w:ascii="Segoe UI" w:hAnsi="Segoe UI" w:cs="Segoe UI"/>
              <w:color w:val="000000" w:themeColor="text1"/>
              <w:sz w:val="24"/>
              <w:szCs w:val="24"/>
            </w:rPr>
            <w:sym w:font="Wingdings" w:char="F0A8"/>
          </w:r>
        </w:sdtContent>
      </w:sdt>
      <w:r w:rsidR="00753BEF"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AB15AF" w:rsidRPr="00170CEE">
        <w:rPr>
          <w:rFonts w:ascii="Segoe UI" w:hAnsi="Segoe UI" w:cs="Segoe UI"/>
          <w:noProof/>
          <w:color w:val="000000" w:themeColor="text1"/>
          <w:sz w:val="24"/>
          <w:szCs w:val="24"/>
        </w:rPr>
        <w:t>[Name]</w: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</w:p>
    <w:p w14:paraId="32E00A6C" w14:textId="6038C86A" w:rsidR="00AB15AF" w:rsidRPr="00170CEE" w:rsidRDefault="00B8576F" w:rsidP="000E1C19">
      <w:pPr>
        <w:spacing w:after="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     </w:t>
      </w: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1950889464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B63833" w:rsidRPr="00170CEE">
            <w:rPr>
              <w:rFonts w:ascii="Segoe UI" w:hAnsi="Segoe UI" w:cs="Segoe UI"/>
              <w:color w:val="000000" w:themeColor="text1"/>
              <w:sz w:val="24"/>
              <w:szCs w:val="24"/>
            </w:rPr>
            <w:sym w:font="Wingdings" w:char="F0A8"/>
          </w:r>
        </w:sdtContent>
      </w:sdt>
      <w:r w:rsidR="00B63833"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AB15AF" w:rsidRPr="00170CEE">
        <w:rPr>
          <w:rFonts w:ascii="Segoe UI" w:hAnsi="Segoe UI" w:cs="Segoe UI"/>
          <w:noProof/>
          <w:color w:val="000000" w:themeColor="text1"/>
          <w:sz w:val="24"/>
          <w:szCs w:val="24"/>
        </w:rPr>
        <w:t>[Name]</w: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</w:p>
    <w:bookmarkEnd w:id="5"/>
    <w:p w14:paraId="648874A1" w14:textId="3271F566" w:rsidR="00AB15AF" w:rsidRPr="00170CEE" w:rsidRDefault="00AB15AF" w:rsidP="000E1C19">
      <w:pPr>
        <w:spacing w:after="0" w:line="276" w:lineRule="auto"/>
        <w:rPr>
          <w:rFonts w:ascii="Segoe UI" w:hAnsi="Segoe UI" w:cs="Segoe UI"/>
          <w:color w:val="000000" w:themeColor="text1"/>
          <w:sz w:val="24"/>
          <w:szCs w:val="24"/>
        </w:rPr>
        <w:sectPr w:rsidR="00AB15AF" w:rsidRPr="00170CEE" w:rsidSect="00AB15AF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</w:p>
    <w:p w14:paraId="06B51D8B" w14:textId="1E905E9E" w:rsidR="00B037F9" w:rsidRPr="00170CEE" w:rsidRDefault="00B037F9" w:rsidP="00354638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170CEE">
        <w:rPr>
          <w:rFonts w:ascii="Segoe UI" w:hAnsi="Segoe UI" w:cs="Segoe UI"/>
          <w:b/>
          <w:bCs/>
          <w:color w:val="000000" w:themeColor="text1"/>
          <w:sz w:val="28"/>
          <w:szCs w:val="28"/>
        </w:rPr>
        <w:t>Previous Meeting Minutes</w:t>
      </w:r>
    </w:p>
    <w:p w14:paraId="27E359CB" w14:textId="1B27ADC6" w:rsidR="00B037F9" w:rsidRPr="00170CEE" w:rsidRDefault="00B037F9" w:rsidP="00046F6F">
      <w:pPr>
        <w:spacing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Minutes from the previous board meeting held on </w:t>
      </w: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-1720584881"/>
          <w:placeholder>
            <w:docPart w:val="88349C31E7E64A509EDD212578490775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B145ED" w:rsidRPr="00170CEE">
            <w:rPr>
              <w:rFonts w:ascii="Segoe UI" w:hAnsi="Segoe UI" w:cs="Segoe UI"/>
              <w:color w:val="000000" w:themeColor="text1"/>
              <w:sz w:val="24"/>
              <w:szCs w:val="24"/>
            </w:rPr>
            <w:t>[Date]</w:t>
          </w:r>
        </w:sdtContent>
      </w:sdt>
      <w:r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were reviewed and approved as amended.</w:t>
      </w:r>
    </w:p>
    <w:p w14:paraId="1A8346C8" w14:textId="019763FC" w:rsidR="00B037F9" w:rsidRPr="00170CEE" w:rsidRDefault="00B037F9" w:rsidP="00046F6F">
      <w:pPr>
        <w:spacing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bookmarkStart w:id="7" w:name="_Hlk135394242"/>
      <w:r w:rsidRPr="00170CEE">
        <w:rPr>
          <w:rFonts w:ascii="Segoe UI" w:hAnsi="Segoe UI" w:cs="Segoe UI"/>
          <w:b/>
          <w:bCs/>
          <w:color w:val="000000" w:themeColor="text1"/>
          <w:sz w:val="28"/>
          <w:szCs w:val="28"/>
        </w:rPr>
        <w:t>Agenda</w:t>
      </w:r>
    </w:p>
    <w:p w14:paraId="6EFF269D" w14:textId="77777777" w:rsidR="00B145ED" w:rsidRPr="00170CEE" w:rsidRDefault="00B145ED" w:rsidP="00B145ED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  <w:sz w:val="24"/>
          <w:szCs w:val="24"/>
        </w:rPr>
        <w:sectPr w:rsidR="00B145ED" w:rsidRPr="00170CEE" w:rsidSect="00CF2587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393F37E1" w14:textId="409D27D1" w:rsidR="00B037F9" w:rsidRPr="00170CEE" w:rsidRDefault="00370072" w:rsidP="00B145ED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170CEE">
        <w:rPr>
          <w:rFonts w:ascii="Segoe UI" w:hAnsi="Segoe UI" w:cs="Segoe UI"/>
          <w:color w:val="000000" w:themeColor="text1"/>
        </w:rPr>
        <w:t>[</w:t>
      </w:r>
      <w:r w:rsidR="00B037F9" w:rsidRPr="00170CEE">
        <w:rPr>
          <w:rFonts w:ascii="Segoe UI" w:hAnsi="Segoe UI" w:cs="Segoe UI"/>
          <w:color w:val="000000" w:themeColor="text1"/>
        </w:rPr>
        <w:t>Call to Order</w:t>
      </w:r>
      <w:r w:rsidRPr="00170CEE">
        <w:rPr>
          <w:rFonts w:ascii="Segoe UI" w:hAnsi="Segoe UI" w:cs="Segoe UI"/>
          <w:color w:val="000000" w:themeColor="text1"/>
        </w:rPr>
        <w:t>]</w:t>
      </w:r>
    </w:p>
    <w:p w14:paraId="494F88AE" w14:textId="1E081488" w:rsidR="00B037F9" w:rsidRPr="00170CEE" w:rsidRDefault="00370072" w:rsidP="00B145ED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170CEE">
        <w:rPr>
          <w:rFonts w:ascii="Segoe UI" w:hAnsi="Segoe UI" w:cs="Segoe UI"/>
          <w:color w:val="000000" w:themeColor="text1"/>
        </w:rPr>
        <w:t>[</w:t>
      </w:r>
      <w:r w:rsidR="00B037F9" w:rsidRPr="00170CEE">
        <w:rPr>
          <w:rFonts w:ascii="Segoe UI" w:hAnsi="Segoe UI" w:cs="Segoe UI"/>
          <w:color w:val="000000" w:themeColor="text1"/>
        </w:rPr>
        <w:t>Approval of Agenda</w:t>
      </w:r>
      <w:r w:rsidRPr="00170CEE">
        <w:rPr>
          <w:rFonts w:ascii="Segoe UI" w:hAnsi="Segoe UI" w:cs="Segoe UI"/>
          <w:color w:val="000000" w:themeColor="text1"/>
        </w:rPr>
        <w:t>]</w:t>
      </w:r>
    </w:p>
    <w:p w14:paraId="0B3B622A" w14:textId="37086878" w:rsidR="00B037F9" w:rsidRPr="00170CEE" w:rsidRDefault="00370072" w:rsidP="00B145ED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170CEE">
        <w:rPr>
          <w:rFonts w:ascii="Segoe UI" w:hAnsi="Segoe UI" w:cs="Segoe UI"/>
          <w:color w:val="000000" w:themeColor="text1"/>
        </w:rPr>
        <w:t>[</w:t>
      </w:r>
      <w:r w:rsidR="00B037F9" w:rsidRPr="00170CEE">
        <w:rPr>
          <w:rFonts w:ascii="Segoe UI" w:hAnsi="Segoe UI" w:cs="Segoe UI"/>
          <w:color w:val="000000" w:themeColor="text1"/>
        </w:rPr>
        <w:t>Review of Financial Reports</w:t>
      </w:r>
      <w:r w:rsidRPr="00170CEE">
        <w:rPr>
          <w:rFonts w:ascii="Segoe UI" w:hAnsi="Segoe UI" w:cs="Segoe UI"/>
          <w:color w:val="000000" w:themeColor="text1"/>
        </w:rPr>
        <w:t>]</w:t>
      </w:r>
    </w:p>
    <w:p w14:paraId="0031AEC4" w14:textId="589C8CDF" w:rsidR="00B037F9" w:rsidRPr="00170CEE" w:rsidRDefault="00370072" w:rsidP="00B145ED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170CEE">
        <w:rPr>
          <w:rFonts w:ascii="Segoe UI" w:hAnsi="Segoe UI" w:cs="Segoe UI"/>
          <w:color w:val="000000" w:themeColor="text1"/>
        </w:rPr>
        <w:t>[</w:t>
      </w:r>
      <w:r w:rsidR="00B037F9" w:rsidRPr="00170CEE">
        <w:rPr>
          <w:rFonts w:ascii="Segoe UI" w:hAnsi="Segoe UI" w:cs="Segoe UI"/>
          <w:color w:val="000000" w:themeColor="text1"/>
        </w:rPr>
        <w:t>Executive Director's Report</w:t>
      </w:r>
      <w:r w:rsidRPr="00170CEE">
        <w:rPr>
          <w:rFonts w:ascii="Segoe UI" w:hAnsi="Segoe UI" w:cs="Segoe UI"/>
          <w:color w:val="000000" w:themeColor="text1"/>
        </w:rPr>
        <w:t>]</w:t>
      </w:r>
    </w:p>
    <w:p w14:paraId="0D0A4FF3" w14:textId="08D53995" w:rsidR="00B037F9" w:rsidRPr="00170CEE" w:rsidRDefault="00370072" w:rsidP="00B145ED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170CEE">
        <w:rPr>
          <w:rFonts w:ascii="Segoe UI" w:hAnsi="Segoe UI" w:cs="Segoe UI"/>
          <w:color w:val="000000" w:themeColor="text1"/>
        </w:rPr>
        <w:t>[</w:t>
      </w:r>
      <w:r w:rsidR="00B037F9" w:rsidRPr="00170CEE">
        <w:rPr>
          <w:rFonts w:ascii="Segoe UI" w:hAnsi="Segoe UI" w:cs="Segoe UI"/>
          <w:color w:val="000000" w:themeColor="text1"/>
        </w:rPr>
        <w:t>Committee Reports</w:t>
      </w:r>
      <w:r w:rsidRPr="00170CEE">
        <w:rPr>
          <w:rFonts w:ascii="Segoe UI" w:hAnsi="Segoe UI" w:cs="Segoe UI"/>
          <w:color w:val="000000" w:themeColor="text1"/>
        </w:rPr>
        <w:t>]</w:t>
      </w:r>
    </w:p>
    <w:p w14:paraId="75D6BA9B" w14:textId="70A93E32" w:rsidR="00B037F9" w:rsidRPr="00170CEE" w:rsidRDefault="00370072" w:rsidP="00B145ED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170CEE">
        <w:rPr>
          <w:rFonts w:ascii="Segoe UI" w:hAnsi="Segoe UI" w:cs="Segoe UI"/>
          <w:color w:val="000000" w:themeColor="text1"/>
        </w:rPr>
        <w:t>[</w:t>
      </w:r>
      <w:r w:rsidR="00B037F9" w:rsidRPr="00170CEE">
        <w:rPr>
          <w:rFonts w:ascii="Segoe UI" w:hAnsi="Segoe UI" w:cs="Segoe UI"/>
          <w:color w:val="000000" w:themeColor="text1"/>
        </w:rPr>
        <w:t>Action Items</w:t>
      </w:r>
      <w:r w:rsidRPr="00170CEE">
        <w:rPr>
          <w:rFonts w:ascii="Segoe UI" w:hAnsi="Segoe UI" w:cs="Segoe UI"/>
          <w:color w:val="000000" w:themeColor="text1"/>
        </w:rPr>
        <w:t>]</w:t>
      </w:r>
    </w:p>
    <w:p w14:paraId="5FA9E057" w14:textId="27C3FD66" w:rsidR="00B037F9" w:rsidRPr="00170CEE" w:rsidRDefault="00370072" w:rsidP="00B145ED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170CEE">
        <w:rPr>
          <w:rFonts w:ascii="Segoe UI" w:hAnsi="Segoe UI" w:cs="Segoe UI"/>
          <w:color w:val="000000" w:themeColor="text1"/>
        </w:rPr>
        <w:t>[</w:t>
      </w:r>
      <w:r w:rsidR="00B037F9" w:rsidRPr="00170CEE">
        <w:rPr>
          <w:rFonts w:ascii="Segoe UI" w:hAnsi="Segoe UI" w:cs="Segoe UI"/>
          <w:color w:val="000000" w:themeColor="text1"/>
        </w:rPr>
        <w:t>Old Business</w:t>
      </w:r>
      <w:r w:rsidRPr="00170CEE">
        <w:rPr>
          <w:rFonts w:ascii="Segoe UI" w:hAnsi="Segoe UI" w:cs="Segoe UI"/>
          <w:color w:val="000000" w:themeColor="text1"/>
        </w:rPr>
        <w:t>]</w:t>
      </w:r>
    </w:p>
    <w:p w14:paraId="13104144" w14:textId="24DD0800" w:rsidR="00B037F9" w:rsidRPr="00170CEE" w:rsidRDefault="00370072" w:rsidP="00B145ED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170CEE">
        <w:rPr>
          <w:rFonts w:ascii="Segoe UI" w:hAnsi="Segoe UI" w:cs="Segoe UI"/>
          <w:color w:val="000000" w:themeColor="text1"/>
        </w:rPr>
        <w:t>[</w:t>
      </w:r>
      <w:r w:rsidR="00B037F9" w:rsidRPr="00170CEE">
        <w:rPr>
          <w:rFonts w:ascii="Segoe UI" w:hAnsi="Segoe UI" w:cs="Segoe UI"/>
          <w:color w:val="000000" w:themeColor="text1"/>
        </w:rPr>
        <w:t>New Business</w:t>
      </w:r>
      <w:r w:rsidRPr="00170CEE">
        <w:rPr>
          <w:rFonts w:ascii="Segoe UI" w:hAnsi="Segoe UI" w:cs="Segoe UI"/>
          <w:color w:val="000000" w:themeColor="text1"/>
        </w:rPr>
        <w:t>]</w:t>
      </w:r>
    </w:p>
    <w:p w14:paraId="71A485D2" w14:textId="4E88A896" w:rsidR="00B037F9" w:rsidRPr="00170CEE" w:rsidRDefault="00370072" w:rsidP="00B145ED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170CEE">
        <w:rPr>
          <w:rFonts w:ascii="Segoe UI" w:hAnsi="Segoe UI" w:cs="Segoe UI"/>
          <w:color w:val="000000" w:themeColor="text1"/>
        </w:rPr>
        <w:t>[</w:t>
      </w:r>
      <w:r w:rsidR="00B037F9" w:rsidRPr="00170CEE">
        <w:rPr>
          <w:rFonts w:ascii="Segoe UI" w:hAnsi="Segoe UI" w:cs="Segoe UI"/>
          <w:color w:val="000000" w:themeColor="text1"/>
        </w:rPr>
        <w:t>Announcements</w:t>
      </w:r>
      <w:r w:rsidRPr="00170CEE">
        <w:rPr>
          <w:rFonts w:ascii="Segoe UI" w:hAnsi="Segoe UI" w:cs="Segoe UI"/>
          <w:color w:val="000000" w:themeColor="text1"/>
        </w:rPr>
        <w:t>]</w:t>
      </w:r>
    </w:p>
    <w:p w14:paraId="4D794B46" w14:textId="0DEF22EC" w:rsidR="00B145ED" w:rsidRPr="00170CEE" w:rsidRDefault="00370072" w:rsidP="00046F6F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  <w:sz w:val="24"/>
          <w:szCs w:val="24"/>
        </w:rPr>
        <w:sectPr w:rsidR="00B145ED" w:rsidRPr="00170CEE" w:rsidSect="00B145ED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  <w:r w:rsidRPr="00170CEE">
        <w:rPr>
          <w:rFonts w:ascii="Segoe UI" w:hAnsi="Segoe UI" w:cs="Segoe UI"/>
          <w:color w:val="000000" w:themeColor="text1"/>
        </w:rPr>
        <w:t>[</w:t>
      </w:r>
      <w:r w:rsidR="00B037F9" w:rsidRPr="00170CEE">
        <w:rPr>
          <w:rFonts w:ascii="Segoe UI" w:hAnsi="Segoe UI" w:cs="Segoe UI"/>
          <w:color w:val="000000" w:themeColor="text1"/>
        </w:rPr>
        <w:t>Adjournmen</w:t>
      </w:r>
      <w:r w:rsidR="00354638" w:rsidRPr="00170CEE">
        <w:rPr>
          <w:rFonts w:ascii="Segoe UI" w:hAnsi="Segoe UI" w:cs="Segoe UI"/>
          <w:color w:val="000000" w:themeColor="text1"/>
        </w:rPr>
        <w:t>t]</w:t>
      </w:r>
    </w:p>
    <w:bookmarkEnd w:id="7"/>
    <w:p w14:paraId="41C0A8F3" w14:textId="00D78B43" w:rsidR="00B037F9" w:rsidRPr="00170CEE" w:rsidRDefault="00B037F9" w:rsidP="00417F93">
      <w:pPr>
        <w:spacing w:before="240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170CEE">
        <w:rPr>
          <w:rFonts w:ascii="Segoe UI" w:hAnsi="Segoe UI" w:cs="Segoe UI"/>
          <w:b/>
          <w:bCs/>
          <w:color w:val="000000" w:themeColor="text1"/>
          <w:sz w:val="28"/>
          <w:szCs w:val="28"/>
        </w:rPr>
        <w:t>Action Item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339"/>
        <w:gridCol w:w="1712"/>
        <w:gridCol w:w="3149"/>
      </w:tblGrid>
      <w:tr w:rsidR="00170CEE" w:rsidRPr="00170CEE" w14:paraId="75B9DBF4" w14:textId="77777777" w:rsidTr="00A15B8D">
        <w:trPr>
          <w:trHeight w:val="576"/>
        </w:trPr>
        <w:tc>
          <w:tcPr>
            <w:tcW w:w="1429" w:type="pct"/>
            <w:tcBorders>
              <w:top w:val="nil"/>
              <w:bottom w:val="nil"/>
              <w:right w:val="single" w:sz="12" w:space="0" w:color="FFFFFF" w:themeColor="background1"/>
            </w:tcBorders>
            <w:shd w:val="clear" w:color="auto" w:fill="FFE599" w:themeFill="accent4" w:themeFillTint="66"/>
            <w:vAlign w:val="center"/>
          </w:tcPr>
          <w:p w14:paraId="7EABBEFC" w14:textId="179CE854" w:rsidR="00840A88" w:rsidRPr="00A15B8D" w:rsidRDefault="00B66C1A" w:rsidP="00693406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bookmarkStart w:id="8" w:name="_Hlk135158836"/>
            <w:r w:rsidRPr="00A15B8D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Item</w:t>
            </w:r>
          </w:p>
        </w:tc>
        <w:tc>
          <w:tcPr>
            <w:tcW w:w="1160" w:type="pct"/>
            <w:tcBorders>
              <w:top w:val="nil"/>
              <w:left w:val="single" w:sz="12" w:space="0" w:color="FFFFFF" w:themeColor="background1"/>
              <w:bottom w:val="nil"/>
              <w:right w:val="single" w:sz="12" w:space="0" w:color="FFFFFF" w:themeColor="background1"/>
            </w:tcBorders>
            <w:shd w:val="clear" w:color="auto" w:fill="FFE599" w:themeFill="accent4" w:themeFillTint="66"/>
            <w:vAlign w:val="center"/>
          </w:tcPr>
          <w:p w14:paraId="1DCAD7B0" w14:textId="321F4ADC" w:rsidR="00840A88" w:rsidRPr="00A15B8D" w:rsidRDefault="00B66C1A" w:rsidP="00EF6A80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A15B8D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Assigned To</w:t>
            </w:r>
          </w:p>
        </w:tc>
        <w:tc>
          <w:tcPr>
            <w:tcW w:w="849" w:type="pct"/>
            <w:tcBorders>
              <w:top w:val="nil"/>
              <w:left w:val="single" w:sz="12" w:space="0" w:color="FFFFFF" w:themeColor="background1"/>
              <w:bottom w:val="nil"/>
              <w:right w:val="single" w:sz="12" w:space="0" w:color="FFFFFF" w:themeColor="background1"/>
            </w:tcBorders>
            <w:shd w:val="clear" w:color="auto" w:fill="FFE599" w:themeFill="accent4" w:themeFillTint="66"/>
            <w:vAlign w:val="center"/>
          </w:tcPr>
          <w:p w14:paraId="09C14472" w14:textId="57F88711" w:rsidR="00840A88" w:rsidRPr="00A15B8D" w:rsidRDefault="00B66C1A" w:rsidP="00693406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A15B8D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Deadline</w:t>
            </w:r>
          </w:p>
        </w:tc>
        <w:tc>
          <w:tcPr>
            <w:tcW w:w="1562" w:type="pct"/>
            <w:tcBorders>
              <w:top w:val="nil"/>
              <w:left w:val="single" w:sz="12" w:space="0" w:color="FFFFFF" w:themeColor="background1"/>
              <w:bottom w:val="nil"/>
            </w:tcBorders>
            <w:shd w:val="clear" w:color="auto" w:fill="FFE599" w:themeFill="accent4" w:themeFillTint="66"/>
            <w:vAlign w:val="center"/>
          </w:tcPr>
          <w:p w14:paraId="566B8428" w14:textId="21CDEE82" w:rsidR="00840A88" w:rsidRPr="00A15B8D" w:rsidRDefault="00B66C1A" w:rsidP="00693406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A15B8D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Status</w:t>
            </w:r>
          </w:p>
        </w:tc>
      </w:tr>
      <w:tr w:rsidR="00170CEE" w:rsidRPr="00170CEE" w14:paraId="1BFB53CB" w14:textId="77777777" w:rsidTr="00A731F9">
        <w:trPr>
          <w:trHeight w:val="432"/>
        </w:trPr>
        <w:tc>
          <w:tcPr>
            <w:tcW w:w="1429" w:type="pct"/>
            <w:tcBorders>
              <w:top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6380F48" w14:textId="0D785651" w:rsidR="00840A88" w:rsidRPr="00170CEE" w:rsidRDefault="004929E4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[Task Name]"/>
                  </w:textInput>
                </w:ffData>
              </w:fldChar>
            </w:r>
            <w:bookmarkStart w:id="9" w:name="Text11"/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70CE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Task Name]</w: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1160" w:type="pct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FAF2FDF" w14:textId="3EB8C9CE" w:rsidR="00840A88" w:rsidRPr="00170CEE" w:rsidRDefault="00EF6A80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70CE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Name]</w: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hAnsi="Segoe UI" w:cs="Segoe UI"/>
              <w:color w:val="000000" w:themeColor="text1"/>
              <w:sz w:val="20"/>
              <w:szCs w:val="20"/>
            </w:rPr>
            <w:id w:val="-180205582"/>
            <w:placeholder>
              <w:docPart w:val="23A15AACBD934CFBAE9BDE8145767403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849" w:type="pct"/>
                <w:tcBorders>
                  <w:top w:val="nil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5ECC5B72" w14:textId="37EB4241" w:rsidR="00840A88" w:rsidRPr="00170CEE" w:rsidRDefault="00EF6A80" w:rsidP="00C7570C">
                <w:pPr>
                  <w:spacing w:line="276" w:lineRule="auto"/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</w:pPr>
                <w:r w:rsidRPr="00170CEE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1562" w:type="pct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0DD11A8" w14:textId="2912C4B5" w:rsidR="00B66C1A" w:rsidRPr="00170CEE" w:rsidRDefault="00000000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color w:val="000000" w:themeColor="text1"/>
                  <w:sz w:val="20"/>
                  <w:szCs w:val="20"/>
                </w:rPr>
                <w:id w:val="159136043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B66C1A" w:rsidRPr="00170CEE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sym w:font="Wingdings" w:char="F0A8"/>
                </w:r>
              </w:sdtContent>
            </w:sdt>
            <w:r w:rsidR="00B66C1A"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In progress</w:t>
            </w:r>
            <w:r w:rsidR="00A731F9"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="00B66C1A"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sdt>
              <w:sdtPr>
                <w:rPr>
                  <w:rFonts w:ascii="Segoe UI" w:hAnsi="Segoe UI" w:cs="Segoe UI"/>
                  <w:color w:val="000000" w:themeColor="text1"/>
                  <w:sz w:val="20"/>
                  <w:szCs w:val="20"/>
                </w:rPr>
                <w:id w:val="128199073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A731F9" w:rsidRPr="00170CEE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sym w:font="Wingdings" w:char="F0A8"/>
                </w:r>
              </w:sdtContent>
            </w:sdt>
            <w:r w:rsidR="00B66C1A"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Complete</w:t>
            </w:r>
          </w:p>
        </w:tc>
      </w:tr>
      <w:tr w:rsidR="00170CEE" w:rsidRPr="00170CEE" w14:paraId="19C0149A" w14:textId="77777777" w:rsidTr="00A731F9">
        <w:trPr>
          <w:trHeight w:val="432"/>
        </w:trPr>
        <w:tc>
          <w:tcPr>
            <w:tcW w:w="1429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CA4C98" w14:textId="6D44F0FD" w:rsidR="00840A88" w:rsidRPr="00170CEE" w:rsidRDefault="004929E4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[Task Name]"/>
                  </w:textInput>
                </w:ffData>
              </w:fldCha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70CE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Task Name]</w: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16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2E91F63" w14:textId="5222B356" w:rsidR="00840A88" w:rsidRPr="00170CEE" w:rsidRDefault="00EF6A80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70CE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Name]</w: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hAnsi="Segoe UI" w:cs="Segoe UI"/>
              <w:color w:val="000000" w:themeColor="text1"/>
              <w:sz w:val="20"/>
              <w:szCs w:val="20"/>
            </w:rPr>
            <w:id w:val="-1251818886"/>
            <w:placeholder>
              <w:docPart w:val="1311EBFD549D48C999B9B5A9D75FAB83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849" w:type="pct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5465ED55" w14:textId="11F9F867" w:rsidR="00840A88" w:rsidRPr="00170CEE" w:rsidRDefault="00EF6A80" w:rsidP="00C7570C">
                <w:pPr>
                  <w:spacing w:line="276" w:lineRule="auto"/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</w:pPr>
                <w:r w:rsidRPr="00170CEE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156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54EC3F2" w14:textId="318E6E4E" w:rsidR="00840A88" w:rsidRPr="00170CEE" w:rsidRDefault="00000000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color w:val="000000" w:themeColor="text1"/>
                  <w:sz w:val="20"/>
                  <w:szCs w:val="20"/>
                </w:rPr>
                <w:id w:val="409271403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A731F9" w:rsidRPr="00170CEE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sym w:font="Wingdings" w:char="F0A8"/>
                </w:r>
              </w:sdtContent>
            </w:sdt>
            <w:r w:rsidR="00A731F9"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In progress  </w:t>
            </w:r>
            <w:sdt>
              <w:sdtPr>
                <w:rPr>
                  <w:rFonts w:ascii="Segoe UI" w:hAnsi="Segoe UI" w:cs="Segoe UI"/>
                  <w:color w:val="000000" w:themeColor="text1"/>
                  <w:sz w:val="20"/>
                  <w:szCs w:val="20"/>
                </w:rPr>
                <w:id w:val="60300481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A731F9" w:rsidRPr="00170CEE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sym w:font="Wingdings" w:char="F0A8"/>
                </w:r>
              </w:sdtContent>
            </w:sdt>
            <w:r w:rsidR="00A731F9"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Complete</w:t>
            </w:r>
          </w:p>
        </w:tc>
      </w:tr>
      <w:tr w:rsidR="00170CEE" w:rsidRPr="00170CEE" w14:paraId="164F2EB4" w14:textId="77777777" w:rsidTr="004F2CFF">
        <w:trPr>
          <w:trHeight w:val="432"/>
        </w:trPr>
        <w:tc>
          <w:tcPr>
            <w:tcW w:w="1429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8E30AD2" w14:textId="08DDFEEB" w:rsidR="00840A88" w:rsidRPr="00170CEE" w:rsidRDefault="004929E4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[Task Name]"/>
                  </w:textInput>
                </w:ffData>
              </w:fldCha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70CE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Task Name]</w: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16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2300F1" w14:textId="1846B95F" w:rsidR="00840A88" w:rsidRPr="00170CEE" w:rsidRDefault="00EF6A80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70CE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Name]</w: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hAnsi="Segoe UI" w:cs="Segoe UI"/>
              <w:color w:val="000000" w:themeColor="text1"/>
              <w:sz w:val="20"/>
              <w:szCs w:val="20"/>
            </w:rPr>
            <w:id w:val="-1950383391"/>
            <w:placeholder>
              <w:docPart w:val="75039AEEDE9C41588FC69878AAF6EA27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849" w:type="pct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0EE7F1B3" w14:textId="26329495" w:rsidR="00840A88" w:rsidRPr="00170CEE" w:rsidRDefault="00EF6A80" w:rsidP="00C7570C">
                <w:pPr>
                  <w:spacing w:line="276" w:lineRule="auto"/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</w:pPr>
                <w:r w:rsidRPr="00170CEE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156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33012D3" w14:textId="013E5730" w:rsidR="00840A88" w:rsidRPr="00170CEE" w:rsidRDefault="00000000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color w:val="000000" w:themeColor="text1"/>
                  <w:sz w:val="20"/>
                  <w:szCs w:val="20"/>
                </w:rPr>
                <w:id w:val="-139472962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A731F9" w:rsidRPr="00170CEE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sym w:font="Wingdings" w:char="F0A8"/>
                </w:r>
              </w:sdtContent>
            </w:sdt>
            <w:r w:rsidR="00A731F9"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In progress  </w:t>
            </w:r>
            <w:sdt>
              <w:sdtPr>
                <w:rPr>
                  <w:rFonts w:ascii="Segoe UI" w:hAnsi="Segoe UI" w:cs="Segoe UI"/>
                  <w:color w:val="000000" w:themeColor="text1"/>
                  <w:sz w:val="20"/>
                  <w:szCs w:val="20"/>
                </w:rPr>
                <w:id w:val="-135440994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A731F9" w:rsidRPr="00170CEE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sym w:font="Wingdings" w:char="F0A8"/>
                </w:r>
              </w:sdtContent>
            </w:sdt>
            <w:r w:rsidR="00A731F9"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Complete</w:t>
            </w:r>
          </w:p>
        </w:tc>
      </w:tr>
      <w:tr w:rsidR="00A15B8D" w:rsidRPr="00170CEE" w14:paraId="1C48D5F9" w14:textId="77777777" w:rsidTr="00A15B8D">
        <w:trPr>
          <w:trHeight w:val="432"/>
        </w:trPr>
        <w:tc>
          <w:tcPr>
            <w:tcW w:w="1429" w:type="pct"/>
            <w:tcBorders>
              <w:top w:val="single" w:sz="4" w:space="0" w:color="BFBFBF" w:themeColor="background1" w:themeShade="BF"/>
              <w:bottom w:val="single" w:sz="12" w:space="0" w:color="806000" w:themeColor="accent4" w:themeShade="80"/>
              <w:right w:val="single" w:sz="4" w:space="0" w:color="BFBFBF" w:themeColor="background1" w:themeShade="BF"/>
            </w:tcBorders>
            <w:vAlign w:val="center"/>
          </w:tcPr>
          <w:p w14:paraId="76BF6137" w14:textId="47892B27" w:rsidR="00840A88" w:rsidRPr="00170CEE" w:rsidRDefault="004929E4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[Task Name]"/>
                  </w:textInput>
                </w:ffData>
              </w:fldCha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70CE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Task Name]</w: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16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2" w:space="0" w:color="806000" w:themeColor="accent4" w:themeShade="80"/>
              <w:right w:val="single" w:sz="4" w:space="0" w:color="BFBFBF" w:themeColor="background1" w:themeShade="BF"/>
            </w:tcBorders>
            <w:vAlign w:val="center"/>
          </w:tcPr>
          <w:p w14:paraId="2701732B" w14:textId="6C421DCB" w:rsidR="00840A88" w:rsidRPr="00170CEE" w:rsidRDefault="00EF6A80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70CE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Name]</w: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hAnsi="Segoe UI" w:cs="Segoe UI"/>
              <w:color w:val="000000" w:themeColor="text1"/>
              <w:sz w:val="20"/>
              <w:szCs w:val="20"/>
            </w:rPr>
            <w:id w:val="-723916676"/>
            <w:placeholder>
              <w:docPart w:val="5708A1442B7541EE88BB73DB9303CA14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849" w:type="pct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12" w:space="0" w:color="806000" w:themeColor="accent4" w:themeShade="80"/>
                  <w:right w:val="single" w:sz="4" w:space="0" w:color="BFBFBF" w:themeColor="background1" w:themeShade="BF"/>
                </w:tcBorders>
                <w:vAlign w:val="center"/>
              </w:tcPr>
              <w:p w14:paraId="7DABF995" w14:textId="1BEB14DE" w:rsidR="00840A88" w:rsidRPr="00170CEE" w:rsidRDefault="00EF6A80" w:rsidP="00C7570C">
                <w:pPr>
                  <w:spacing w:line="276" w:lineRule="auto"/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</w:pPr>
                <w:r w:rsidRPr="00170CEE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156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2" w:space="0" w:color="806000" w:themeColor="accent4" w:themeShade="80"/>
            </w:tcBorders>
            <w:vAlign w:val="center"/>
          </w:tcPr>
          <w:p w14:paraId="4992B57A" w14:textId="30F48484" w:rsidR="00840A88" w:rsidRPr="00170CEE" w:rsidRDefault="00000000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color w:val="000000" w:themeColor="text1"/>
                  <w:sz w:val="20"/>
                  <w:szCs w:val="20"/>
                </w:rPr>
                <w:id w:val="142091151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A731F9" w:rsidRPr="00170CEE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sym w:font="Wingdings" w:char="F0A8"/>
                </w:r>
              </w:sdtContent>
            </w:sdt>
            <w:r w:rsidR="00A731F9"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In progress  </w:t>
            </w:r>
            <w:sdt>
              <w:sdtPr>
                <w:rPr>
                  <w:rFonts w:ascii="Segoe UI" w:hAnsi="Segoe UI" w:cs="Segoe UI"/>
                  <w:color w:val="000000" w:themeColor="text1"/>
                  <w:sz w:val="20"/>
                  <w:szCs w:val="20"/>
                </w:rPr>
                <w:id w:val="-1162147387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A731F9" w:rsidRPr="00170CEE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sym w:font="Wingdings" w:char="F0A8"/>
                </w:r>
              </w:sdtContent>
            </w:sdt>
            <w:r w:rsidR="00A731F9"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Complete</w:t>
            </w:r>
            <w:r w:rsidR="00662A50"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    </w:t>
            </w:r>
          </w:p>
        </w:tc>
      </w:tr>
      <w:bookmarkEnd w:id="8"/>
    </w:tbl>
    <w:p w14:paraId="769D360C" w14:textId="77777777" w:rsidR="00DB45FC" w:rsidRPr="00170CEE" w:rsidRDefault="00DB45FC" w:rsidP="00DB45FC">
      <w:pPr>
        <w:spacing w:before="240" w:line="276" w:lineRule="auto"/>
        <w:rPr>
          <w:rFonts w:ascii="Segoe UI" w:hAnsi="Segoe UI" w:cs="Segoe UI"/>
          <w:color w:val="000000" w:themeColor="text1"/>
          <w:sz w:val="4"/>
          <w:szCs w:val="4"/>
        </w:rPr>
      </w:pPr>
    </w:p>
    <w:sectPr w:rsidR="00DB45FC" w:rsidRPr="00170CEE" w:rsidSect="00CF2587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2CC7E4" w14:textId="77777777" w:rsidR="00C20093" w:rsidRDefault="00C20093" w:rsidP="00B63833">
      <w:pPr>
        <w:spacing w:after="0" w:line="240" w:lineRule="auto"/>
      </w:pPr>
      <w:r>
        <w:separator/>
      </w:r>
    </w:p>
  </w:endnote>
  <w:endnote w:type="continuationSeparator" w:id="0">
    <w:p w14:paraId="17C93A94" w14:textId="77777777" w:rsidR="00C20093" w:rsidRDefault="00C20093" w:rsidP="00B638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CF6A6B" w14:textId="77777777" w:rsidR="00C20093" w:rsidRDefault="00C20093" w:rsidP="00B63833">
      <w:pPr>
        <w:spacing w:after="0" w:line="240" w:lineRule="auto"/>
      </w:pPr>
      <w:r>
        <w:separator/>
      </w:r>
    </w:p>
  </w:footnote>
  <w:footnote w:type="continuationSeparator" w:id="0">
    <w:p w14:paraId="5582E2F7" w14:textId="77777777" w:rsidR="00C20093" w:rsidRDefault="00C20093" w:rsidP="00B638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6E999C" w14:textId="5F7E6874" w:rsidR="00CA718E" w:rsidRPr="00BA4554" w:rsidRDefault="00CA718E" w:rsidP="00BA4554">
    <w:pPr>
      <w:pStyle w:val="Header"/>
      <w:tabs>
        <w:tab w:val="clear" w:pos="9360"/>
        <w:tab w:val="right" w:pos="9990"/>
      </w:tabs>
      <w:rPr>
        <w:rFonts w:ascii="Segoe UI" w:hAnsi="Segoe UI" w:cs="Segoe UI"/>
      </w:rPr>
    </w:pPr>
    <w:r w:rsidRPr="00BA4554">
      <w:rPr>
        <w:rFonts w:ascii="Segoe UI" w:hAnsi="Segoe UI" w:cs="Segoe UI"/>
        <w:sz w:val="24"/>
        <w:szCs w:val="24"/>
      </w:rPr>
      <w:t xml:space="preserve">[Organization Logo] </w:t>
    </w:r>
    <w:r w:rsidRPr="00BA4554">
      <w:rPr>
        <w:rFonts w:ascii="Segoe UI" w:hAnsi="Segoe UI" w:cs="Segoe UI"/>
        <w:sz w:val="24"/>
        <w:szCs w:val="24"/>
      </w:rPr>
      <w:tab/>
    </w:r>
    <w:r w:rsidRPr="00BA4554">
      <w:rPr>
        <w:rFonts w:ascii="Segoe UI" w:hAnsi="Segoe UI" w:cs="Segoe UI"/>
        <w:sz w:val="24"/>
        <w:szCs w:val="24"/>
      </w:rPr>
      <w:tab/>
      <w:t xml:space="preserve"> [Organization Address]</w:t>
    </w:r>
  </w:p>
  <w:p w14:paraId="7267F559" w14:textId="77777777" w:rsidR="00CA718E" w:rsidRDefault="00CA71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27D74"/>
    <w:multiLevelType w:val="hybridMultilevel"/>
    <w:tmpl w:val="60422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F5F43"/>
    <w:multiLevelType w:val="hybridMultilevel"/>
    <w:tmpl w:val="E3943450"/>
    <w:lvl w:ilvl="0" w:tplc="7046A1EE">
      <w:start w:val="1"/>
      <w:numFmt w:val="lowerLetter"/>
      <w:lvlText w:val="%1."/>
      <w:lvlJc w:val="left"/>
      <w:pPr>
        <w:ind w:left="720" w:hanging="360"/>
      </w:pPr>
      <w:rPr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165DD9"/>
    <w:multiLevelType w:val="hybridMultilevel"/>
    <w:tmpl w:val="B0CE6872"/>
    <w:lvl w:ilvl="0" w:tplc="53601A08">
      <w:start w:val="1"/>
      <w:numFmt w:val="lowerLetter"/>
      <w:pStyle w:val="H4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301FF"/>
    <w:multiLevelType w:val="hybridMultilevel"/>
    <w:tmpl w:val="D0F2591E"/>
    <w:lvl w:ilvl="0" w:tplc="357AE09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94F6A"/>
    <w:multiLevelType w:val="multilevel"/>
    <w:tmpl w:val="4ACA9F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color w:val="806000" w:themeColor="accent4" w:themeShade="8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AB49E4"/>
    <w:multiLevelType w:val="multilevel"/>
    <w:tmpl w:val="FC92FA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0195114"/>
    <w:multiLevelType w:val="hybridMultilevel"/>
    <w:tmpl w:val="86C6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01E50"/>
    <w:multiLevelType w:val="hybridMultilevel"/>
    <w:tmpl w:val="440E50F0"/>
    <w:lvl w:ilvl="0" w:tplc="7F0424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C40DC5"/>
    <w:multiLevelType w:val="hybridMultilevel"/>
    <w:tmpl w:val="3F22902A"/>
    <w:lvl w:ilvl="0" w:tplc="246489D8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8E385C"/>
    <w:multiLevelType w:val="hybridMultilevel"/>
    <w:tmpl w:val="BD526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452509"/>
    <w:multiLevelType w:val="hybridMultilevel"/>
    <w:tmpl w:val="D4042E80"/>
    <w:lvl w:ilvl="0" w:tplc="3AEA7B9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6F63A4"/>
    <w:multiLevelType w:val="hybridMultilevel"/>
    <w:tmpl w:val="5EBCD0C8"/>
    <w:lvl w:ilvl="0" w:tplc="32E4A05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D82FD1"/>
    <w:multiLevelType w:val="hybridMultilevel"/>
    <w:tmpl w:val="5BF67DBE"/>
    <w:lvl w:ilvl="0" w:tplc="485E8A4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1C96AF9"/>
    <w:multiLevelType w:val="hybridMultilevel"/>
    <w:tmpl w:val="08CE1404"/>
    <w:lvl w:ilvl="0" w:tplc="44E45AF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AC753E"/>
    <w:multiLevelType w:val="hybridMultilevel"/>
    <w:tmpl w:val="36A0E43C"/>
    <w:lvl w:ilvl="0" w:tplc="95A0B4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627148"/>
    <w:multiLevelType w:val="hybridMultilevel"/>
    <w:tmpl w:val="49049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89443F"/>
    <w:multiLevelType w:val="hybridMultilevel"/>
    <w:tmpl w:val="168AFCF8"/>
    <w:lvl w:ilvl="0" w:tplc="4DBA437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E32EC5"/>
    <w:multiLevelType w:val="hybridMultilevel"/>
    <w:tmpl w:val="DF3EE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682061"/>
    <w:multiLevelType w:val="hybridMultilevel"/>
    <w:tmpl w:val="F51256EE"/>
    <w:lvl w:ilvl="0" w:tplc="4D181D9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5B76EE0"/>
    <w:multiLevelType w:val="hybridMultilevel"/>
    <w:tmpl w:val="288E55F2"/>
    <w:lvl w:ilvl="0" w:tplc="8C5406D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D718D1"/>
    <w:multiLevelType w:val="hybridMultilevel"/>
    <w:tmpl w:val="713A3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099B99"/>
    <w:multiLevelType w:val="singleLevel"/>
    <w:tmpl w:val="E10E7566"/>
    <w:lvl w:ilvl="0">
      <w:start w:val="1"/>
      <w:numFmt w:val="low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22" w15:restartNumberingAfterBreak="0">
    <w:nsid w:val="6C6779AC"/>
    <w:multiLevelType w:val="hybridMultilevel"/>
    <w:tmpl w:val="DB62DD9E"/>
    <w:lvl w:ilvl="0" w:tplc="87146B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23D57AD"/>
    <w:multiLevelType w:val="multilevel"/>
    <w:tmpl w:val="E5965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3D57BCD"/>
    <w:multiLevelType w:val="hybridMultilevel"/>
    <w:tmpl w:val="111CD5EE"/>
    <w:lvl w:ilvl="0" w:tplc="BC1AE5A8">
      <w:start w:val="1"/>
      <w:numFmt w:val="lowerLetter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4C20F44"/>
    <w:multiLevelType w:val="hybridMultilevel"/>
    <w:tmpl w:val="F7003DB8"/>
    <w:lvl w:ilvl="0" w:tplc="2B023480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863BE2"/>
    <w:multiLevelType w:val="hybridMultilevel"/>
    <w:tmpl w:val="5A70E516"/>
    <w:lvl w:ilvl="0" w:tplc="F87AE2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BE127EE"/>
    <w:multiLevelType w:val="hybridMultilevel"/>
    <w:tmpl w:val="8076A8A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7EB3676F"/>
    <w:multiLevelType w:val="hybridMultilevel"/>
    <w:tmpl w:val="41446020"/>
    <w:lvl w:ilvl="0" w:tplc="33500B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D570DD"/>
    <w:multiLevelType w:val="hybridMultilevel"/>
    <w:tmpl w:val="C3007EF2"/>
    <w:lvl w:ilvl="0" w:tplc="78A24F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81644363">
    <w:abstractNumId w:val="3"/>
  </w:num>
  <w:num w:numId="2" w16cid:durableId="808401580">
    <w:abstractNumId w:val="24"/>
  </w:num>
  <w:num w:numId="3" w16cid:durableId="1143697784">
    <w:abstractNumId w:val="18"/>
  </w:num>
  <w:num w:numId="4" w16cid:durableId="1424454063">
    <w:abstractNumId w:val="25"/>
  </w:num>
  <w:num w:numId="5" w16cid:durableId="1940597150">
    <w:abstractNumId w:val="14"/>
  </w:num>
  <w:num w:numId="6" w16cid:durableId="1148982764">
    <w:abstractNumId w:val="2"/>
  </w:num>
  <w:num w:numId="7" w16cid:durableId="526258332">
    <w:abstractNumId w:val="11"/>
  </w:num>
  <w:num w:numId="8" w16cid:durableId="1741639833">
    <w:abstractNumId w:val="1"/>
  </w:num>
  <w:num w:numId="9" w16cid:durableId="266549198">
    <w:abstractNumId w:val="7"/>
  </w:num>
  <w:num w:numId="10" w16cid:durableId="1531600208">
    <w:abstractNumId w:val="22"/>
  </w:num>
  <w:num w:numId="11" w16cid:durableId="1606157843">
    <w:abstractNumId w:val="29"/>
  </w:num>
  <w:num w:numId="12" w16cid:durableId="249121741">
    <w:abstractNumId w:val="10"/>
  </w:num>
  <w:num w:numId="13" w16cid:durableId="2121024599">
    <w:abstractNumId w:val="19"/>
  </w:num>
  <w:num w:numId="14" w16cid:durableId="642581094">
    <w:abstractNumId w:val="13"/>
  </w:num>
  <w:num w:numId="15" w16cid:durableId="1211191147">
    <w:abstractNumId w:val="26"/>
  </w:num>
  <w:num w:numId="16" w16cid:durableId="1193500182">
    <w:abstractNumId w:val="28"/>
  </w:num>
  <w:num w:numId="17" w16cid:durableId="754205698">
    <w:abstractNumId w:val="21"/>
  </w:num>
  <w:num w:numId="18" w16cid:durableId="810287798">
    <w:abstractNumId w:val="8"/>
  </w:num>
  <w:num w:numId="19" w16cid:durableId="65811890">
    <w:abstractNumId w:val="16"/>
  </w:num>
  <w:num w:numId="20" w16cid:durableId="1816946120">
    <w:abstractNumId w:val="12"/>
  </w:num>
  <w:num w:numId="21" w16cid:durableId="1451053908">
    <w:abstractNumId w:val="5"/>
  </w:num>
  <w:num w:numId="22" w16cid:durableId="1151020917">
    <w:abstractNumId w:val="15"/>
  </w:num>
  <w:num w:numId="23" w16cid:durableId="176429677">
    <w:abstractNumId w:val="27"/>
  </w:num>
  <w:num w:numId="24" w16cid:durableId="1670518601">
    <w:abstractNumId w:val="4"/>
  </w:num>
  <w:num w:numId="25" w16cid:durableId="988940888">
    <w:abstractNumId w:val="23"/>
  </w:num>
  <w:num w:numId="26" w16cid:durableId="330303103">
    <w:abstractNumId w:val="20"/>
  </w:num>
  <w:num w:numId="27" w16cid:durableId="229656174">
    <w:abstractNumId w:val="9"/>
  </w:num>
  <w:num w:numId="28" w16cid:durableId="182402634">
    <w:abstractNumId w:val="17"/>
  </w:num>
  <w:num w:numId="29" w16cid:durableId="1896888123">
    <w:abstractNumId w:val="6"/>
  </w:num>
  <w:num w:numId="30" w16cid:durableId="155550879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LUwsbQ0M7MwMTVQ0lEKTi0uzszPAykwrAUANyF/8ywAAAA="/>
  </w:docVars>
  <w:rsids>
    <w:rsidRoot w:val="00B037F9"/>
    <w:rsid w:val="0000088F"/>
    <w:rsid w:val="0001660D"/>
    <w:rsid w:val="00017C9E"/>
    <w:rsid w:val="00020B1B"/>
    <w:rsid w:val="00023CA2"/>
    <w:rsid w:val="00046F6F"/>
    <w:rsid w:val="000515BD"/>
    <w:rsid w:val="00051EF4"/>
    <w:rsid w:val="000748E9"/>
    <w:rsid w:val="00090385"/>
    <w:rsid w:val="00090CC6"/>
    <w:rsid w:val="000923FF"/>
    <w:rsid w:val="000A3CC4"/>
    <w:rsid w:val="000B1707"/>
    <w:rsid w:val="000B5621"/>
    <w:rsid w:val="000B65E3"/>
    <w:rsid w:val="000C0173"/>
    <w:rsid w:val="000C24DC"/>
    <w:rsid w:val="000D5BBC"/>
    <w:rsid w:val="000E0CD6"/>
    <w:rsid w:val="000E1C19"/>
    <w:rsid w:val="000E2D48"/>
    <w:rsid w:val="000E6216"/>
    <w:rsid w:val="000F14C4"/>
    <w:rsid w:val="00100F80"/>
    <w:rsid w:val="00102F42"/>
    <w:rsid w:val="00121B47"/>
    <w:rsid w:val="001224C5"/>
    <w:rsid w:val="00122685"/>
    <w:rsid w:val="0012327C"/>
    <w:rsid w:val="00130997"/>
    <w:rsid w:val="00134081"/>
    <w:rsid w:val="00134F82"/>
    <w:rsid w:val="0015141F"/>
    <w:rsid w:val="00152EE2"/>
    <w:rsid w:val="001661C2"/>
    <w:rsid w:val="00170509"/>
    <w:rsid w:val="00170CEE"/>
    <w:rsid w:val="00172459"/>
    <w:rsid w:val="001731F7"/>
    <w:rsid w:val="001835ED"/>
    <w:rsid w:val="00191940"/>
    <w:rsid w:val="001A3F22"/>
    <w:rsid w:val="001A763E"/>
    <w:rsid w:val="001A7B54"/>
    <w:rsid w:val="001B1B4B"/>
    <w:rsid w:val="001B24BB"/>
    <w:rsid w:val="001B6106"/>
    <w:rsid w:val="001B747F"/>
    <w:rsid w:val="001C7614"/>
    <w:rsid w:val="001D1FC9"/>
    <w:rsid w:val="001D62EC"/>
    <w:rsid w:val="001F7A6A"/>
    <w:rsid w:val="00200C1B"/>
    <w:rsid w:val="0021390F"/>
    <w:rsid w:val="00240C3C"/>
    <w:rsid w:val="0024515F"/>
    <w:rsid w:val="0024610E"/>
    <w:rsid w:val="00264B76"/>
    <w:rsid w:val="00280966"/>
    <w:rsid w:val="002A6007"/>
    <w:rsid w:val="002B6FF8"/>
    <w:rsid w:val="002C1BF7"/>
    <w:rsid w:val="002D0237"/>
    <w:rsid w:val="002D2E75"/>
    <w:rsid w:val="002D78F9"/>
    <w:rsid w:val="002E0B5E"/>
    <w:rsid w:val="002E3ABA"/>
    <w:rsid w:val="002F49B1"/>
    <w:rsid w:val="003126E1"/>
    <w:rsid w:val="00320F0E"/>
    <w:rsid w:val="00325898"/>
    <w:rsid w:val="00327E49"/>
    <w:rsid w:val="0033732B"/>
    <w:rsid w:val="00340548"/>
    <w:rsid w:val="00344792"/>
    <w:rsid w:val="0035105F"/>
    <w:rsid w:val="0035130C"/>
    <w:rsid w:val="00354566"/>
    <w:rsid w:val="00354638"/>
    <w:rsid w:val="00370072"/>
    <w:rsid w:val="00374E02"/>
    <w:rsid w:val="00377637"/>
    <w:rsid w:val="003840DB"/>
    <w:rsid w:val="00387963"/>
    <w:rsid w:val="00387FDE"/>
    <w:rsid w:val="00390363"/>
    <w:rsid w:val="00395920"/>
    <w:rsid w:val="00397CE6"/>
    <w:rsid w:val="003A12D7"/>
    <w:rsid w:val="003A1A5E"/>
    <w:rsid w:val="003A451D"/>
    <w:rsid w:val="003A4ED1"/>
    <w:rsid w:val="003B3E95"/>
    <w:rsid w:val="003B7B31"/>
    <w:rsid w:val="003C054E"/>
    <w:rsid w:val="003C1A6B"/>
    <w:rsid w:val="003D2F26"/>
    <w:rsid w:val="003D753C"/>
    <w:rsid w:val="003E0AC8"/>
    <w:rsid w:val="003F3A7D"/>
    <w:rsid w:val="003F5058"/>
    <w:rsid w:val="003F5D7F"/>
    <w:rsid w:val="003F5D80"/>
    <w:rsid w:val="003F7DF4"/>
    <w:rsid w:val="0040338D"/>
    <w:rsid w:val="0040401E"/>
    <w:rsid w:val="0040755D"/>
    <w:rsid w:val="004154F1"/>
    <w:rsid w:val="00417F93"/>
    <w:rsid w:val="004205B7"/>
    <w:rsid w:val="00442773"/>
    <w:rsid w:val="00454972"/>
    <w:rsid w:val="00464575"/>
    <w:rsid w:val="00471834"/>
    <w:rsid w:val="00474456"/>
    <w:rsid w:val="00474D74"/>
    <w:rsid w:val="004822C0"/>
    <w:rsid w:val="004929E4"/>
    <w:rsid w:val="00494CEA"/>
    <w:rsid w:val="00494FAF"/>
    <w:rsid w:val="00497DF4"/>
    <w:rsid w:val="004A0C4B"/>
    <w:rsid w:val="004A1FAD"/>
    <w:rsid w:val="004A31BA"/>
    <w:rsid w:val="004A6E2E"/>
    <w:rsid w:val="004B161E"/>
    <w:rsid w:val="004B46A3"/>
    <w:rsid w:val="004B46B8"/>
    <w:rsid w:val="004B4B45"/>
    <w:rsid w:val="004B60F9"/>
    <w:rsid w:val="004C135F"/>
    <w:rsid w:val="004C1D08"/>
    <w:rsid w:val="004C2312"/>
    <w:rsid w:val="004C33B0"/>
    <w:rsid w:val="004C5147"/>
    <w:rsid w:val="004D08AC"/>
    <w:rsid w:val="004D77CC"/>
    <w:rsid w:val="004E59D7"/>
    <w:rsid w:val="004F2CFF"/>
    <w:rsid w:val="004F362A"/>
    <w:rsid w:val="004F5663"/>
    <w:rsid w:val="00505469"/>
    <w:rsid w:val="005073B3"/>
    <w:rsid w:val="00507800"/>
    <w:rsid w:val="00524344"/>
    <w:rsid w:val="00524F60"/>
    <w:rsid w:val="005634DA"/>
    <w:rsid w:val="0056540E"/>
    <w:rsid w:val="005A022E"/>
    <w:rsid w:val="005B14BA"/>
    <w:rsid w:val="005B39F6"/>
    <w:rsid w:val="005B43F7"/>
    <w:rsid w:val="005C21E4"/>
    <w:rsid w:val="005C4E92"/>
    <w:rsid w:val="005E472A"/>
    <w:rsid w:val="005F3696"/>
    <w:rsid w:val="005F39C5"/>
    <w:rsid w:val="005F3CA8"/>
    <w:rsid w:val="005F70FC"/>
    <w:rsid w:val="00602F1A"/>
    <w:rsid w:val="00612FA5"/>
    <w:rsid w:val="00613E32"/>
    <w:rsid w:val="00615F73"/>
    <w:rsid w:val="00617362"/>
    <w:rsid w:val="00622FBB"/>
    <w:rsid w:val="0063282F"/>
    <w:rsid w:val="0063547A"/>
    <w:rsid w:val="006363B1"/>
    <w:rsid w:val="00644D49"/>
    <w:rsid w:val="00645196"/>
    <w:rsid w:val="00646328"/>
    <w:rsid w:val="00646AD2"/>
    <w:rsid w:val="00662A50"/>
    <w:rsid w:val="00667FA7"/>
    <w:rsid w:val="0067144F"/>
    <w:rsid w:val="00677467"/>
    <w:rsid w:val="006807A0"/>
    <w:rsid w:val="006813B9"/>
    <w:rsid w:val="006949E1"/>
    <w:rsid w:val="006A1EFE"/>
    <w:rsid w:val="006A3AFA"/>
    <w:rsid w:val="006A416B"/>
    <w:rsid w:val="006C0410"/>
    <w:rsid w:val="006C076A"/>
    <w:rsid w:val="006D2354"/>
    <w:rsid w:val="006D304C"/>
    <w:rsid w:val="006E53F1"/>
    <w:rsid w:val="006E5533"/>
    <w:rsid w:val="006F0D2B"/>
    <w:rsid w:val="006F7E41"/>
    <w:rsid w:val="00722EE6"/>
    <w:rsid w:val="007255B3"/>
    <w:rsid w:val="00727E72"/>
    <w:rsid w:val="00744293"/>
    <w:rsid w:val="007520E6"/>
    <w:rsid w:val="00753BEF"/>
    <w:rsid w:val="007550C1"/>
    <w:rsid w:val="00762C0E"/>
    <w:rsid w:val="00775B43"/>
    <w:rsid w:val="00777694"/>
    <w:rsid w:val="007825BE"/>
    <w:rsid w:val="0078274D"/>
    <w:rsid w:val="00784A81"/>
    <w:rsid w:val="00794095"/>
    <w:rsid w:val="00794698"/>
    <w:rsid w:val="0079599B"/>
    <w:rsid w:val="007963CC"/>
    <w:rsid w:val="007B1AD9"/>
    <w:rsid w:val="007B2559"/>
    <w:rsid w:val="007C12FC"/>
    <w:rsid w:val="007C5C99"/>
    <w:rsid w:val="007D6AD2"/>
    <w:rsid w:val="007E0EE9"/>
    <w:rsid w:val="007E158B"/>
    <w:rsid w:val="007E2DAB"/>
    <w:rsid w:val="007F74AD"/>
    <w:rsid w:val="00801B24"/>
    <w:rsid w:val="00805BE6"/>
    <w:rsid w:val="00810B42"/>
    <w:rsid w:val="00831EEA"/>
    <w:rsid w:val="008350A2"/>
    <w:rsid w:val="0083578B"/>
    <w:rsid w:val="00840A88"/>
    <w:rsid w:val="0084441F"/>
    <w:rsid w:val="008501F6"/>
    <w:rsid w:val="0085586D"/>
    <w:rsid w:val="00856BE6"/>
    <w:rsid w:val="0086381A"/>
    <w:rsid w:val="00874E2D"/>
    <w:rsid w:val="00882845"/>
    <w:rsid w:val="008A335E"/>
    <w:rsid w:val="008B1014"/>
    <w:rsid w:val="008B2EED"/>
    <w:rsid w:val="008B4C92"/>
    <w:rsid w:val="008B500C"/>
    <w:rsid w:val="008C4EFA"/>
    <w:rsid w:val="008C5B7F"/>
    <w:rsid w:val="008D1366"/>
    <w:rsid w:val="008D217C"/>
    <w:rsid w:val="008D40A4"/>
    <w:rsid w:val="008F3C0B"/>
    <w:rsid w:val="008F74BD"/>
    <w:rsid w:val="00902C84"/>
    <w:rsid w:val="00903E74"/>
    <w:rsid w:val="00906541"/>
    <w:rsid w:val="00907B13"/>
    <w:rsid w:val="0091040F"/>
    <w:rsid w:val="00921290"/>
    <w:rsid w:val="00927AB2"/>
    <w:rsid w:val="00931935"/>
    <w:rsid w:val="0093230E"/>
    <w:rsid w:val="00937197"/>
    <w:rsid w:val="00954140"/>
    <w:rsid w:val="00962AA3"/>
    <w:rsid w:val="0096447C"/>
    <w:rsid w:val="00965F2E"/>
    <w:rsid w:val="0097077B"/>
    <w:rsid w:val="00973421"/>
    <w:rsid w:val="00985941"/>
    <w:rsid w:val="009A3950"/>
    <w:rsid w:val="009A4582"/>
    <w:rsid w:val="009A4D67"/>
    <w:rsid w:val="009A6086"/>
    <w:rsid w:val="009C2D22"/>
    <w:rsid w:val="009C2E32"/>
    <w:rsid w:val="009E1EBE"/>
    <w:rsid w:val="009F3079"/>
    <w:rsid w:val="009F450A"/>
    <w:rsid w:val="009F4568"/>
    <w:rsid w:val="00A04A25"/>
    <w:rsid w:val="00A052AE"/>
    <w:rsid w:val="00A07353"/>
    <w:rsid w:val="00A107F9"/>
    <w:rsid w:val="00A12FB3"/>
    <w:rsid w:val="00A15B8D"/>
    <w:rsid w:val="00A167E3"/>
    <w:rsid w:val="00A17A64"/>
    <w:rsid w:val="00A21D59"/>
    <w:rsid w:val="00A247D3"/>
    <w:rsid w:val="00A3395F"/>
    <w:rsid w:val="00A36BAC"/>
    <w:rsid w:val="00A410D0"/>
    <w:rsid w:val="00A44860"/>
    <w:rsid w:val="00A44EA7"/>
    <w:rsid w:val="00A62BD1"/>
    <w:rsid w:val="00A67DB0"/>
    <w:rsid w:val="00A7118C"/>
    <w:rsid w:val="00A731F9"/>
    <w:rsid w:val="00A762E6"/>
    <w:rsid w:val="00A8422E"/>
    <w:rsid w:val="00A8562D"/>
    <w:rsid w:val="00A8605C"/>
    <w:rsid w:val="00AA2600"/>
    <w:rsid w:val="00AA3473"/>
    <w:rsid w:val="00AB15AF"/>
    <w:rsid w:val="00AB488E"/>
    <w:rsid w:val="00AC53F9"/>
    <w:rsid w:val="00AD5C4B"/>
    <w:rsid w:val="00AE1E7A"/>
    <w:rsid w:val="00B037F9"/>
    <w:rsid w:val="00B04303"/>
    <w:rsid w:val="00B056E7"/>
    <w:rsid w:val="00B145ED"/>
    <w:rsid w:val="00B179C8"/>
    <w:rsid w:val="00B20DC4"/>
    <w:rsid w:val="00B23430"/>
    <w:rsid w:val="00B23F03"/>
    <w:rsid w:val="00B463BA"/>
    <w:rsid w:val="00B50075"/>
    <w:rsid w:val="00B63833"/>
    <w:rsid w:val="00B64DD9"/>
    <w:rsid w:val="00B66C1A"/>
    <w:rsid w:val="00B7048E"/>
    <w:rsid w:val="00B73B06"/>
    <w:rsid w:val="00B84013"/>
    <w:rsid w:val="00B8576F"/>
    <w:rsid w:val="00B87011"/>
    <w:rsid w:val="00BA4554"/>
    <w:rsid w:val="00BA7E79"/>
    <w:rsid w:val="00BB1362"/>
    <w:rsid w:val="00BB5270"/>
    <w:rsid w:val="00BB55BC"/>
    <w:rsid w:val="00BD251E"/>
    <w:rsid w:val="00BD348E"/>
    <w:rsid w:val="00BE1AD9"/>
    <w:rsid w:val="00BF48DF"/>
    <w:rsid w:val="00BF50FD"/>
    <w:rsid w:val="00BF69E1"/>
    <w:rsid w:val="00C05192"/>
    <w:rsid w:val="00C165B1"/>
    <w:rsid w:val="00C20093"/>
    <w:rsid w:val="00C37251"/>
    <w:rsid w:val="00C41D40"/>
    <w:rsid w:val="00C5250E"/>
    <w:rsid w:val="00C544AF"/>
    <w:rsid w:val="00C54B6D"/>
    <w:rsid w:val="00C57EF3"/>
    <w:rsid w:val="00C60527"/>
    <w:rsid w:val="00C70276"/>
    <w:rsid w:val="00C71D02"/>
    <w:rsid w:val="00C74AE6"/>
    <w:rsid w:val="00C7570C"/>
    <w:rsid w:val="00C92D4E"/>
    <w:rsid w:val="00C93CDF"/>
    <w:rsid w:val="00C952FF"/>
    <w:rsid w:val="00CA0107"/>
    <w:rsid w:val="00CA5873"/>
    <w:rsid w:val="00CA718E"/>
    <w:rsid w:val="00CB0454"/>
    <w:rsid w:val="00CB180C"/>
    <w:rsid w:val="00CB1BEA"/>
    <w:rsid w:val="00CB214C"/>
    <w:rsid w:val="00CB34DC"/>
    <w:rsid w:val="00CB4455"/>
    <w:rsid w:val="00CB7A80"/>
    <w:rsid w:val="00CD0149"/>
    <w:rsid w:val="00CF1307"/>
    <w:rsid w:val="00CF2587"/>
    <w:rsid w:val="00D1416D"/>
    <w:rsid w:val="00D156AB"/>
    <w:rsid w:val="00D2272D"/>
    <w:rsid w:val="00D42283"/>
    <w:rsid w:val="00D45DBF"/>
    <w:rsid w:val="00D5506E"/>
    <w:rsid w:val="00D55AC9"/>
    <w:rsid w:val="00D55E98"/>
    <w:rsid w:val="00D618EC"/>
    <w:rsid w:val="00D65110"/>
    <w:rsid w:val="00D679F3"/>
    <w:rsid w:val="00D7281E"/>
    <w:rsid w:val="00D825D2"/>
    <w:rsid w:val="00D82D36"/>
    <w:rsid w:val="00D923C9"/>
    <w:rsid w:val="00D931C1"/>
    <w:rsid w:val="00D948A2"/>
    <w:rsid w:val="00D96457"/>
    <w:rsid w:val="00DB2EFB"/>
    <w:rsid w:val="00DB45FC"/>
    <w:rsid w:val="00DB4BF7"/>
    <w:rsid w:val="00DC3207"/>
    <w:rsid w:val="00DE2CD1"/>
    <w:rsid w:val="00DE70A8"/>
    <w:rsid w:val="00DE776C"/>
    <w:rsid w:val="00DF4029"/>
    <w:rsid w:val="00E04ED0"/>
    <w:rsid w:val="00E05684"/>
    <w:rsid w:val="00E153DA"/>
    <w:rsid w:val="00E17AE3"/>
    <w:rsid w:val="00E24621"/>
    <w:rsid w:val="00E27D07"/>
    <w:rsid w:val="00E30109"/>
    <w:rsid w:val="00E3524F"/>
    <w:rsid w:val="00E5206E"/>
    <w:rsid w:val="00E61721"/>
    <w:rsid w:val="00E64EAD"/>
    <w:rsid w:val="00E730F6"/>
    <w:rsid w:val="00E7441E"/>
    <w:rsid w:val="00E82202"/>
    <w:rsid w:val="00E92683"/>
    <w:rsid w:val="00E9351A"/>
    <w:rsid w:val="00E974C1"/>
    <w:rsid w:val="00EA5C96"/>
    <w:rsid w:val="00EB0E9D"/>
    <w:rsid w:val="00EB3A05"/>
    <w:rsid w:val="00EB4ACD"/>
    <w:rsid w:val="00ED5684"/>
    <w:rsid w:val="00ED6BBB"/>
    <w:rsid w:val="00ED7A22"/>
    <w:rsid w:val="00EE5459"/>
    <w:rsid w:val="00EF009F"/>
    <w:rsid w:val="00EF6A80"/>
    <w:rsid w:val="00F04734"/>
    <w:rsid w:val="00F077C7"/>
    <w:rsid w:val="00F11327"/>
    <w:rsid w:val="00F16220"/>
    <w:rsid w:val="00F24743"/>
    <w:rsid w:val="00F3147A"/>
    <w:rsid w:val="00F3728C"/>
    <w:rsid w:val="00F441FB"/>
    <w:rsid w:val="00F44789"/>
    <w:rsid w:val="00F448D6"/>
    <w:rsid w:val="00F61B27"/>
    <w:rsid w:val="00F6292E"/>
    <w:rsid w:val="00F64A31"/>
    <w:rsid w:val="00F737FA"/>
    <w:rsid w:val="00F81E8D"/>
    <w:rsid w:val="00F92155"/>
    <w:rsid w:val="00F948B5"/>
    <w:rsid w:val="00F96AED"/>
    <w:rsid w:val="00FB7F55"/>
    <w:rsid w:val="00FC7DFA"/>
    <w:rsid w:val="00FD546A"/>
    <w:rsid w:val="00FD5FAA"/>
    <w:rsid w:val="00FE59D1"/>
    <w:rsid w:val="00FE719B"/>
    <w:rsid w:val="00FF08FC"/>
    <w:rsid w:val="00FF1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A46DB"/>
  <w15:chartTrackingRefBased/>
  <w15:docId w15:val="{E0D6147B-112A-4358-B1D3-203C02E99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6C1A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7DF4"/>
    <w:pPr>
      <w:keepNext/>
      <w:keepLines/>
      <w:spacing w:before="480" w:after="0" w:line="276" w:lineRule="auto"/>
      <w:outlineLvl w:val="0"/>
    </w:pPr>
    <w:rPr>
      <w:rFonts w:ascii="Times New Roman" w:eastAsiaTheme="majorEastAsia" w:hAnsi="Times New Roman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497DF4"/>
    <w:pPr>
      <w:numPr>
        <w:numId w:val="2"/>
      </w:numPr>
      <w:spacing w:before="100" w:beforeAutospacing="1" w:after="100" w:afterAutospacing="1" w:line="240" w:lineRule="auto"/>
      <w:ind w:left="720"/>
      <w:outlineLvl w:val="1"/>
    </w:pPr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45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23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97DF4"/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customStyle="1" w:styleId="H2Heading">
    <w:name w:val="H2 Heading"/>
    <w:basedOn w:val="Normal"/>
    <w:link w:val="H2HeadingChar"/>
    <w:autoRedefine/>
    <w:qFormat/>
    <w:rsid w:val="00B056E7"/>
    <w:pPr>
      <w:spacing w:after="200" w:line="276" w:lineRule="auto"/>
      <w:jc w:val="both"/>
    </w:pPr>
    <w:rPr>
      <w:rFonts w:ascii="Times New Roman" w:hAnsi="Times New Roman" w:cs="Times New Roman"/>
      <w:bCs/>
      <w:sz w:val="32"/>
      <w:szCs w:val="24"/>
      <w:lang w:val="en-GB"/>
    </w:rPr>
  </w:style>
  <w:style w:type="character" w:customStyle="1" w:styleId="H2HeadingChar">
    <w:name w:val="H2 Heading Char"/>
    <w:basedOn w:val="DefaultParagraphFont"/>
    <w:link w:val="H2Heading"/>
    <w:rsid w:val="00B056E7"/>
    <w:rPr>
      <w:rFonts w:ascii="Times New Roman" w:hAnsi="Times New Roman" w:cs="Times New Roman"/>
      <w:bCs/>
      <w:sz w:val="32"/>
      <w:szCs w:val="24"/>
      <w:lang w:val="en-GB"/>
    </w:rPr>
  </w:style>
  <w:style w:type="paragraph" w:customStyle="1" w:styleId="H3">
    <w:name w:val="H3"/>
    <w:basedOn w:val="Normal"/>
    <w:link w:val="H3Char"/>
    <w:autoRedefine/>
    <w:qFormat/>
    <w:rsid w:val="00CA5873"/>
    <w:pPr>
      <w:spacing w:after="200" w:line="276" w:lineRule="auto"/>
      <w:jc w:val="both"/>
    </w:pPr>
    <w:rPr>
      <w:rFonts w:ascii="Times New Roman" w:hAnsi="Times New Roman" w:cs="Times New Roman"/>
      <w:sz w:val="28"/>
      <w:szCs w:val="24"/>
      <w:lang w:val="en-GB"/>
    </w:rPr>
  </w:style>
  <w:style w:type="character" w:customStyle="1" w:styleId="H3Char">
    <w:name w:val="H3 Char"/>
    <w:basedOn w:val="DefaultParagraphFont"/>
    <w:link w:val="H3"/>
    <w:rsid w:val="00CA5873"/>
    <w:rPr>
      <w:rFonts w:ascii="Times New Roman" w:hAnsi="Times New Roman" w:cs="Times New Roman"/>
      <w:sz w:val="28"/>
      <w:szCs w:val="24"/>
      <w:lang w:val="en-GB"/>
    </w:rPr>
  </w:style>
  <w:style w:type="paragraph" w:customStyle="1" w:styleId="H2heading0">
    <w:name w:val="H 2 heading"/>
    <w:basedOn w:val="Normal"/>
    <w:link w:val="H2headingChar0"/>
    <w:autoRedefine/>
    <w:qFormat/>
    <w:rsid w:val="006F0D2B"/>
    <w:pPr>
      <w:jc w:val="both"/>
    </w:pPr>
    <w:rPr>
      <w:rFonts w:ascii="Times New Roman" w:hAnsi="Times New Roman" w:cs="Times New Roman"/>
      <w:bCs/>
      <w:sz w:val="32"/>
      <w:szCs w:val="24"/>
    </w:rPr>
  </w:style>
  <w:style w:type="character" w:customStyle="1" w:styleId="H2headingChar0">
    <w:name w:val="H 2 heading Char"/>
    <w:basedOn w:val="DefaultParagraphFont"/>
    <w:link w:val="H2heading0"/>
    <w:rsid w:val="006F0D2B"/>
    <w:rPr>
      <w:rFonts w:ascii="Times New Roman" w:hAnsi="Times New Roman" w:cs="Times New Roman"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97DF4"/>
    <w:rPr>
      <w:rFonts w:ascii="Times New Roman" w:eastAsiaTheme="majorEastAsia" w:hAnsi="Times New Roman" w:cstheme="majorBidi"/>
      <w:bCs/>
      <w:sz w:val="32"/>
      <w:szCs w:val="28"/>
    </w:rPr>
  </w:style>
  <w:style w:type="paragraph" w:customStyle="1" w:styleId="H30">
    <w:name w:val="H 3"/>
    <w:basedOn w:val="ListParagraph"/>
    <w:link w:val="H3Char0"/>
    <w:autoRedefine/>
    <w:qFormat/>
    <w:rsid w:val="0091040F"/>
    <w:pPr>
      <w:ind w:left="0"/>
      <w:jc w:val="both"/>
    </w:pPr>
    <w:rPr>
      <w:rFonts w:ascii="Times New Roman" w:hAnsi="Times New Roman" w:cs="Times New Roman"/>
      <w:bCs/>
      <w:sz w:val="28"/>
      <w:szCs w:val="24"/>
    </w:rPr>
  </w:style>
  <w:style w:type="character" w:customStyle="1" w:styleId="H3Char0">
    <w:name w:val="H 3 Char"/>
    <w:basedOn w:val="DefaultParagraphFont"/>
    <w:link w:val="H30"/>
    <w:rsid w:val="0091040F"/>
    <w:rPr>
      <w:rFonts w:ascii="Times New Roman" w:hAnsi="Times New Roman" w:cs="Times New Roman"/>
      <w:bCs/>
      <w:sz w:val="28"/>
      <w:szCs w:val="24"/>
    </w:rPr>
  </w:style>
  <w:style w:type="paragraph" w:customStyle="1" w:styleId="H4">
    <w:name w:val="H 4"/>
    <w:basedOn w:val="ListParagraph"/>
    <w:link w:val="H4Char"/>
    <w:autoRedefine/>
    <w:qFormat/>
    <w:rsid w:val="00D55E98"/>
    <w:pPr>
      <w:numPr>
        <w:numId w:val="6"/>
      </w:numPr>
      <w:ind w:left="1440" w:hanging="720"/>
      <w:jc w:val="both"/>
    </w:pPr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4Char">
    <w:name w:val="H 4 Char"/>
    <w:basedOn w:val="DefaultParagraphFont"/>
    <w:link w:val="H4"/>
    <w:rsid w:val="00D55E98"/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45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1A3F22"/>
    <w:pPr>
      <w:ind w:left="720"/>
      <w:contextualSpacing/>
    </w:pPr>
  </w:style>
  <w:style w:type="paragraph" w:customStyle="1" w:styleId="H2Heading1">
    <w:name w:val="H 2 Heading"/>
    <w:basedOn w:val="Heading1"/>
    <w:link w:val="H2HeadingChar1"/>
    <w:autoRedefine/>
    <w:qFormat/>
    <w:rsid w:val="009A4582"/>
    <w:rPr>
      <w:rFonts w:cs="Times New Roman"/>
      <w:bCs w:val="0"/>
      <w:szCs w:val="36"/>
    </w:rPr>
  </w:style>
  <w:style w:type="character" w:customStyle="1" w:styleId="H2HeadingChar1">
    <w:name w:val="H 2 Heading Char"/>
    <w:basedOn w:val="Heading1Char"/>
    <w:link w:val="H2Heading1"/>
    <w:rsid w:val="009A4582"/>
    <w:rPr>
      <w:rFonts w:ascii="Times New Roman" w:eastAsiaTheme="majorEastAsia" w:hAnsi="Times New Roman" w:cs="Times New Roman"/>
      <w:bCs w:val="0"/>
      <w:color w:val="2F5496" w:themeColor="accent1" w:themeShade="BF"/>
      <w:sz w:val="32"/>
      <w:szCs w:val="36"/>
    </w:rPr>
  </w:style>
  <w:style w:type="paragraph" w:customStyle="1" w:styleId="H2">
    <w:name w:val="H 2"/>
    <w:basedOn w:val="Normal"/>
    <w:link w:val="H2Char"/>
    <w:autoRedefine/>
    <w:qFormat/>
    <w:rsid w:val="004A31BA"/>
    <w:pPr>
      <w:jc w:val="both"/>
    </w:pPr>
    <w:rPr>
      <w:rFonts w:ascii="Times New Roman" w:hAnsi="Times New Roman"/>
      <w:bCs/>
      <w:sz w:val="32"/>
      <w:szCs w:val="24"/>
    </w:rPr>
  </w:style>
  <w:style w:type="character" w:customStyle="1" w:styleId="H2Char">
    <w:name w:val="H 2 Char"/>
    <w:basedOn w:val="DefaultParagraphFont"/>
    <w:link w:val="H2"/>
    <w:rsid w:val="004A31BA"/>
    <w:rPr>
      <w:rFonts w:ascii="Times New Roman" w:hAnsi="Times New Roman"/>
      <w:bCs/>
      <w:sz w:val="32"/>
      <w:szCs w:val="24"/>
    </w:rPr>
  </w:style>
  <w:style w:type="paragraph" w:customStyle="1" w:styleId="S">
    <w:name w:val="S"/>
    <w:basedOn w:val="H4"/>
    <w:link w:val="SChar"/>
    <w:autoRedefine/>
    <w:qFormat/>
    <w:rsid w:val="00921290"/>
    <w:rPr>
      <w:b w:val="0"/>
    </w:rPr>
  </w:style>
  <w:style w:type="character" w:customStyle="1" w:styleId="SChar">
    <w:name w:val="S Char"/>
    <w:basedOn w:val="H4Char"/>
    <w:link w:val="S"/>
    <w:rsid w:val="00921290"/>
    <w:rPr>
      <w:rFonts w:ascii="Times New Roman" w:hAnsi="Times New Roman" w:cs="Times New Roman"/>
      <w:b w:val="0"/>
      <w:bCs/>
      <w:kern w:val="2"/>
      <w:sz w:val="24"/>
      <w:szCs w:val="28"/>
      <w:lang w:val="en-GB"/>
      <w14:ligatures w14:val="standardContextual"/>
    </w:rPr>
  </w:style>
  <w:style w:type="paragraph" w:customStyle="1" w:styleId="h20">
    <w:name w:val="h 2"/>
    <w:basedOn w:val="H2heading0"/>
    <w:link w:val="h2Char0"/>
    <w:autoRedefine/>
    <w:qFormat/>
    <w:rsid w:val="006F0D2B"/>
    <w:rPr>
      <w:sz w:val="24"/>
    </w:rPr>
  </w:style>
  <w:style w:type="character" w:customStyle="1" w:styleId="h2Char0">
    <w:name w:val="h 2 Char"/>
    <w:basedOn w:val="H2headingChar0"/>
    <w:link w:val="h20"/>
    <w:rsid w:val="006F0D2B"/>
    <w:rPr>
      <w:rFonts w:ascii="Times New Roman" w:hAnsi="Times New Roman" w:cs="Times New Roman"/>
      <w:bCs/>
      <w:sz w:val="24"/>
      <w:szCs w:val="24"/>
    </w:rPr>
  </w:style>
  <w:style w:type="paragraph" w:customStyle="1" w:styleId="H03">
    <w:name w:val="H 03"/>
    <w:basedOn w:val="Normal"/>
    <w:link w:val="H03Char"/>
    <w:autoRedefine/>
    <w:qFormat/>
    <w:rsid w:val="00FE719B"/>
    <w:pPr>
      <w:spacing w:before="240" w:after="240" w:line="276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H03Char">
    <w:name w:val="H 03 Char"/>
    <w:basedOn w:val="DefaultParagraphFont"/>
    <w:link w:val="H03"/>
    <w:rsid w:val="00FE719B"/>
    <w:rPr>
      <w:rFonts w:ascii="Times New Roman" w:eastAsia="Times New Roman" w:hAnsi="Times New Roman" w:cs="Times New Roman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397CE6"/>
    <w:rPr>
      <w:rFonts w:ascii="Times New Roman" w:hAnsi="Times New Roman" w:cs="Times New Roman"/>
      <w:sz w:val="24"/>
      <w:szCs w:val="24"/>
    </w:rPr>
  </w:style>
  <w:style w:type="paragraph" w:customStyle="1" w:styleId="h31">
    <w:name w:val="h 3"/>
    <w:basedOn w:val="Normal"/>
    <w:link w:val="h3Char1"/>
    <w:autoRedefine/>
    <w:qFormat/>
    <w:rsid w:val="00B64DD9"/>
    <w:pPr>
      <w:spacing w:after="200" w:line="276" w:lineRule="auto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h3Char1">
    <w:name w:val="h 3 Char"/>
    <w:basedOn w:val="DefaultParagraphFont"/>
    <w:link w:val="h31"/>
    <w:rsid w:val="00B64DD9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23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BA7E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D251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638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833"/>
  </w:style>
  <w:style w:type="paragraph" w:styleId="Footer">
    <w:name w:val="footer"/>
    <w:basedOn w:val="Normal"/>
    <w:link w:val="FooterChar"/>
    <w:uiPriority w:val="99"/>
    <w:unhideWhenUsed/>
    <w:rsid w:val="00B638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8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7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9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8349C31E7E64A509EDD212578490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037F2-9035-499F-A0DB-5703EE075F3D}"/>
      </w:docPartPr>
      <w:docPartBody>
        <w:p w:rsidR="002C0313" w:rsidRDefault="00B52324" w:rsidP="00B52324">
          <w:pPr>
            <w:pStyle w:val="88349C31E7E64A509EDD212578490775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23A15AACBD934CFBAE9BDE81457674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A7A51D-A1E0-4FE8-AB55-4EA9F8AA38DC}"/>
      </w:docPartPr>
      <w:docPartBody>
        <w:p w:rsidR="008C00A6" w:rsidRDefault="002C0313" w:rsidP="002C0313">
          <w:pPr>
            <w:pStyle w:val="23A15AACBD934CFBAE9BDE8145767403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1311EBFD549D48C999B9B5A9D75FAB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CE743-1377-4B54-B9F1-D0320E7F7317}"/>
      </w:docPartPr>
      <w:docPartBody>
        <w:p w:rsidR="008C00A6" w:rsidRDefault="002C0313" w:rsidP="002C0313">
          <w:pPr>
            <w:pStyle w:val="1311EBFD549D48C999B9B5A9D75FAB83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5039AEEDE9C41588FC69878AAF6E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29EA13-1389-413D-831F-0D617519F1E9}"/>
      </w:docPartPr>
      <w:docPartBody>
        <w:p w:rsidR="008C00A6" w:rsidRDefault="002C0313" w:rsidP="002C0313">
          <w:pPr>
            <w:pStyle w:val="75039AEEDE9C41588FC69878AAF6EA27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5708A1442B7541EE88BB73DB9303C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5EF0B-F80F-4219-A420-82E09AF30760}"/>
      </w:docPartPr>
      <w:docPartBody>
        <w:p w:rsidR="008C00A6" w:rsidRDefault="002C0313" w:rsidP="002C0313">
          <w:pPr>
            <w:pStyle w:val="5708A1442B7541EE88BB73DB9303CA14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A9B3484228124C79BC6A8EDA890AA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E94011-B7ED-4784-A3C7-103DFF982902}"/>
      </w:docPartPr>
      <w:docPartBody>
        <w:p w:rsidR="009D49AA" w:rsidRDefault="00F345EF" w:rsidP="00F345EF">
          <w:pPr>
            <w:pStyle w:val="A9B3484228124C79BC6A8EDA890AA0C6"/>
          </w:pPr>
          <w:r w:rsidRPr="00ED0798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2324"/>
    <w:rsid w:val="00272D3F"/>
    <w:rsid w:val="002C0313"/>
    <w:rsid w:val="00314519"/>
    <w:rsid w:val="006D2354"/>
    <w:rsid w:val="006E3407"/>
    <w:rsid w:val="006E4B9B"/>
    <w:rsid w:val="00711BBE"/>
    <w:rsid w:val="00813C67"/>
    <w:rsid w:val="008C00A6"/>
    <w:rsid w:val="009164E1"/>
    <w:rsid w:val="009813C5"/>
    <w:rsid w:val="009D49AA"/>
    <w:rsid w:val="00B52324"/>
    <w:rsid w:val="00CB7330"/>
    <w:rsid w:val="00D40094"/>
    <w:rsid w:val="00D50555"/>
    <w:rsid w:val="00D548F1"/>
    <w:rsid w:val="00DA56B1"/>
    <w:rsid w:val="00E018C6"/>
    <w:rsid w:val="00F34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345EF"/>
    <w:rPr>
      <w:color w:val="808080"/>
    </w:rPr>
  </w:style>
  <w:style w:type="paragraph" w:customStyle="1" w:styleId="88349C31E7E64A509EDD212578490775">
    <w:name w:val="88349C31E7E64A509EDD212578490775"/>
    <w:rsid w:val="00B52324"/>
  </w:style>
  <w:style w:type="paragraph" w:customStyle="1" w:styleId="23A15AACBD934CFBAE9BDE8145767403">
    <w:name w:val="23A15AACBD934CFBAE9BDE8145767403"/>
    <w:rsid w:val="002C0313"/>
  </w:style>
  <w:style w:type="paragraph" w:customStyle="1" w:styleId="1311EBFD549D48C999B9B5A9D75FAB83">
    <w:name w:val="1311EBFD549D48C999B9B5A9D75FAB83"/>
    <w:rsid w:val="002C0313"/>
  </w:style>
  <w:style w:type="paragraph" w:customStyle="1" w:styleId="75039AEEDE9C41588FC69878AAF6EA27">
    <w:name w:val="75039AEEDE9C41588FC69878AAF6EA27"/>
    <w:rsid w:val="002C0313"/>
  </w:style>
  <w:style w:type="paragraph" w:customStyle="1" w:styleId="5708A1442B7541EE88BB73DB9303CA14">
    <w:name w:val="5708A1442B7541EE88BB73DB9303CA14"/>
    <w:rsid w:val="002C0313"/>
  </w:style>
  <w:style w:type="paragraph" w:customStyle="1" w:styleId="A9B3484228124C79BC6A8EDA890AA0C6">
    <w:name w:val="A9B3484228124C79BC6A8EDA890AA0C6"/>
    <w:rsid w:val="00F345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753B1EC-9EB8-4E9C-B600-6D61ACBBE6E7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4A5115-E0C2-4BE1-9112-C93F6FAFD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11</dc:creator>
  <cp:keywords/>
  <dc:description/>
  <cp:lastModifiedBy>Muhammad Khalid Farooq</cp:lastModifiedBy>
  <cp:revision>7</cp:revision>
  <dcterms:created xsi:type="dcterms:W3CDTF">2023-07-25T13:33:00Z</dcterms:created>
  <dcterms:modified xsi:type="dcterms:W3CDTF">2024-11-08T09:58:00Z</dcterms:modified>
</cp:coreProperties>
</file>